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E40D8" w14:textId="77777777" w:rsidR="00BB339E" w:rsidRPr="006169C4" w:rsidRDefault="00BB339E" w:rsidP="006B5048">
      <w:pPr>
        <w:spacing w:before="120" w:after="0" w:line="240" w:lineRule="auto"/>
        <w:jc w:val="center"/>
        <w:rPr>
          <w:rFonts w:ascii="Times New Roman" w:hAnsi="Times New Roman"/>
          <w:b/>
        </w:rPr>
      </w:pPr>
      <w:r w:rsidRPr="00EE0F16">
        <w:rPr>
          <w:rFonts w:ascii="Times New Roman" w:hAnsi="Times New Roman"/>
          <w:b/>
          <w:sz w:val="24"/>
          <w:szCs w:val="24"/>
        </w:rPr>
        <w:t>TEZ</w:t>
      </w:r>
      <w:r w:rsidRPr="008C52CC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  <w:sz w:val="24"/>
            <w:szCs w:val="24"/>
          </w:rPr>
          <w:id w:val="6003297"/>
          <w:lock w:val="sdtLocked"/>
          <w:placeholder>
            <w:docPart w:val="672B3718B2E34FAA9988263529D95CD1"/>
          </w:placeholder>
          <w:dropDownList>
            <w:listItem w:displayText="................." w:value="................."/>
            <w:listItem w:displayText="ADI" w:value="ADI"/>
            <w:listItem w:displayText="KONUSU" w:value="KONUSU"/>
            <w:listItem w:displayText="ADI VE KONUSU" w:value="ADI VE KONUSU"/>
          </w:dropDownList>
        </w:sdtPr>
        <w:sdtContent>
          <w:r w:rsidR="00B50C7C">
            <w:rPr>
              <w:rFonts w:ascii="Times New Roman" w:hAnsi="Times New Roman"/>
              <w:b/>
              <w:sz w:val="24"/>
              <w:szCs w:val="24"/>
            </w:rPr>
            <w:t>.................</w:t>
          </w:r>
        </w:sdtContent>
      </w:sdt>
      <w:r w:rsidRPr="00EC2F2C">
        <w:rPr>
          <w:rFonts w:ascii="Times New Roman" w:hAnsi="Times New Roman"/>
          <w:b/>
          <w:color w:val="FF0000"/>
        </w:rPr>
        <w:t xml:space="preserve"> </w:t>
      </w:r>
      <w:r w:rsidRPr="00EE0F16">
        <w:rPr>
          <w:rFonts w:ascii="Times New Roman" w:hAnsi="Times New Roman"/>
          <w:b/>
          <w:sz w:val="24"/>
          <w:szCs w:val="24"/>
        </w:rPr>
        <w:t>D</w:t>
      </w:r>
      <w:r w:rsidR="0007097D" w:rsidRPr="00EE0F16">
        <w:rPr>
          <w:rFonts w:ascii="Times New Roman" w:hAnsi="Times New Roman"/>
          <w:b/>
          <w:sz w:val="24"/>
          <w:szCs w:val="24"/>
        </w:rPr>
        <w:t>EĞİŞİKLİĞİ</w:t>
      </w:r>
      <w:r w:rsidRPr="00EE0F16">
        <w:rPr>
          <w:rFonts w:ascii="Times New Roman" w:hAnsi="Times New Roman"/>
          <w:b/>
          <w:sz w:val="24"/>
          <w:szCs w:val="24"/>
        </w:rPr>
        <w:t xml:space="preserve"> ÖNERİ FORMU</w:t>
      </w:r>
    </w:p>
    <w:p w14:paraId="1F9A7A2F" w14:textId="77777777" w:rsidR="00D36379" w:rsidRPr="00B0410E" w:rsidRDefault="00D36379" w:rsidP="006B5048">
      <w:pPr>
        <w:spacing w:after="0" w:line="240" w:lineRule="auto"/>
        <w:rPr>
          <w:color w:val="FF0000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81532" w:rsidRPr="00BA3F76" w14:paraId="1AE1C1B0" w14:textId="77777777" w:rsidTr="00B50C7C">
        <w:trPr>
          <w:trHeight w:val="12024"/>
        </w:trPr>
        <w:tc>
          <w:tcPr>
            <w:tcW w:w="9923" w:type="dxa"/>
          </w:tcPr>
          <w:p w14:paraId="044E1D24" w14:textId="77777777" w:rsidR="007F05AF" w:rsidRPr="00BA3F76" w:rsidRDefault="007F05A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551"/>
              <w:gridCol w:w="290"/>
              <w:gridCol w:w="6856"/>
            </w:tblGrid>
            <w:tr w:rsidR="008903C2" w:rsidRPr="00BA3F76" w14:paraId="51C02236" w14:textId="77777777" w:rsidTr="000B14F2">
              <w:trPr>
                <w:trHeight w:val="454"/>
              </w:trPr>
              <w:tc>
                <w:tcPr>
                  <w:tcW w:w="9697" w:type="dxa"/>
                  <w:gridSpan w:val="3"/>
                  <w:tcBorders>
                    <w:bottom w:val="nil"/>
                  </w:tcBorders>
                  <w:shd w:val="clear" w:color="auto" w:fill="F2F2F2" w:themeFill="background1" w:themeFillShade="F2"/>
                  <w:vAlign w:val="center"/>
                </w:tcPr>
                <w:p w14:paraId="43C0AD2B" w14:textId="77777777" w:rsidR="008903C2" w:rsidRPr="000B14F2" w:rsidRDefault="008903C2" w:rsidP="0031402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NCİNİN</w:t>
                  </w:r>
                  <w:r w:rsidR="00BA3F76"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</w:tr>
            <w:tr w:rsidR="008903C2" w:rsidRPr="00BA3F76" w14:paraId="3FC4501D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52ED586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Numaras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665E2CD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DBABBD3" w14:textId="77777777"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14:paraId="200A0371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694246C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dı Soyad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EA2C6E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5B5F1CD" w14:textId="77777777"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14:paraId="4B7819BE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3B32C1D8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nabilim Dal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543535D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2020026556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Anabilim Dalı Adı Seçiniz"/>
                    <w:tag w:val="Anabilim Dalı Adı Seçiniz"/>
                    <w:id w:val="131372891"/>
                    <w:dropDownList>
                      <w:listItem w:displayText="...................." w:value="...................."/>
                      <w:listItem w:displayText="Alternatif Enerji Kaynakları Anabilim Dalı" w:value="Alternatif Enerji Kaynakları Anabilim Dalı"/>
                    </w:dropDownList>
                  </w:sdtPr>
                  <w:sdtContent>
                    <w:p w14:paraId="22E1CCBC" w14:textId="77777777"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2020026556" w:displacedByCustomXml="prev"/>
              </w:tc>
            </w:tr>
            <w:tr w:rsidR="008903C2" w:rsidRPr="00BA3F76" w14:paraId="4AA608F2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598078DF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Progra</w:t>
                  </w:r>
                  <w:r w:rsidR="000B14F2" w:rsidRPr="000B14F2">
                    <w:rPr>
                      <w:rFonts w:ascii="Times New Roman" w:hAnsi="Times New Roman" w:cs="Times New Roman"/>
                      <w:b/>
                    </w:rPr>
                    <w:t>m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0A9DD9A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1124744424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Program Adı Seçiniz"/>
                    <w:tag w:val="Program Adı Seçiniz"/>
                    <w:id w:val="131372893"/>
                    <w:dropDownList>
                      <w:listItem w:displayText="...................." w:value="...................."/>
                      <w:listItem w:displayText="Alternatif Enerji Kaynakları Doktora Programı" w:value="Alternatif Enerji Kaynakları Doktora Programı"/>
                    </w:dropDownList>
                  </w:sdtPr>
                  <w:sdtContent>
                    <w:p w14:paraId="7FA72792" w14:textId="77777777"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1124744424" w:displacedByCustomXml="prev"/>
              </w:tc>
            </w:tr>
            <w:tr w:rsidR="00A91768" w:rsidRPr="00BA3F76" w14:paraId="37388B5C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right w:val="nil"/>
                  </w:tcBorders>
                  <w:vAlign w:val="center"/>
                </w:tcPr>
                <w:p w14:paraId="5EB1FDF6" w14:textId="77777777"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tim Yılı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Dönemi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D689C3C" w14:textId="77777777"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</w:tcBorders>
                  <w:vAlign w:val="center"/>
                </w:tcPr>
                <w:p w14:paraId="613E89C7" w14:textId="77777777" w:rsidR="00A91768" w:rsidRPr="00BA3F76" w:rsidRDefault="00000000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tim Yılı Seçiniz"/>
                      <w:tag w:val="Öğretim Yılı Seçiniz"/>
                      <w:id w:val="160683579"/>
                      <w:lock w:val="sdtLocked"/>
                      <w:dropDownList>
                        <w:listItem w:displayText=".........." w:value=".........."/>
                        <w:listItem w:displayText="2020-2021" w:value="2020-2021"/>
                        <w:listItem w:displayText="2021-2022" w:value="2021-2022"/>
                        <w:listItem w:displayText="2022-2023" w:value="2022-2023"/>
                        <w:listItem w:displayText="2023-2024" w:value="2023-2024"/>
                        <w:listItem w:displayText="2024-2025" w:value="2024-2025"/>
                        <w:listItem w:displayText="2025-2026" w:value="2025-2026"/>
                        <w:listItem w:displayText="2026-2027" w:value="2026-2027"/>
                        <w:listItem w:displayText="2027-2028" w:value="2027-2028"/>
                        <w:listItem w:displayText="2028-2029" w:value="2028-2029"/>
                        <w:listItem w:displayText="2029-2030" w:value="2029-2030"/>
                      </w:dropDownList>
                    </w:sdtPr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önem Seçiniz"/>
                      <w:tag w:val="Dönem Seçiniz"/>
                      <w:id w:val="160683580"/>
                      <w:lock w:val="sdtLocked"/>
                      <w:dropDownList>
                        <w:listItem w:displayText=".........." w:value=".........."/>
                        <w:listItem w:displayText="GÜZ " w:value="GÜZ "/>
                        <w:listItem w:displayText="BAHAR " w:value="BAHAR "/>
                      </w:dropDownList>
                    </w:sdtPr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</w:p>
              </w:tc>
            </w:tr>
          </w:tbl>
          <w:p w14:paraId="0F4709C3" w14:textId="77777777" w:rsidR="00A81532" w:rsidRDefault="00A81532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9697"/>
            </w:tblGrid>
            <w:tr w:rsidR="007F05AF" w:rsidRPr="003255A8" w14:paraId="5C05A83B" w14:textId="77777777" w:rsidTr="009E71AF">
              <w:trPr>
                <w:trHeight w:val="454"/>
              </w:trPr>
              <w:sdt>
                <w:sdtPr>
                  <w:rPr>
                    <w:rFonts w:ascii="Times New Roman" w:hAnsi="Times New Roman" w:cs="Times New Roman"/>
                    <w:b/>
                  </w:rPr>
                  <w:alias w:val="Listeden Gerekçe Seçiniz"/>
                  <w:tag w:val="Listeden Gerekçe Seçiniz"/>
                  <w:id w:val="55753825"/>
                  <w:lock w:val="sdtLocked"/>
                  <w:dropDownList>
                    <w:listItem w:displayText="Tez Adı/Konusu Değiştirme Gerekçeleri Listesi" w:value="Tez Adı/Konusu Değiştirme Gerekçeleri Listesi"/>
                    <w:listItem w:displayText="Danışman Tarafından Düzeltilmesi Teklif Edilen Yüksek Lisans Tez Adı Gerekçesi:" w:value="Danışman Tarafından Düzeltilmesi Teklif Edilen Yüksek Lisans Tez Adı Gerekçesi:"/>
                    <w:listItem w:displayText="Danışman Tarafından Değiştirilmesi Teklif Edilen Yüksek Lisans Tez Konusu Gerekçesi:" w:value="Danışman Tarafından Değiştirilmesi Teklif Edilen Yüksek Lisans Tez Konusu Gerekçesi:"/>
                    <w:listItem w:displayText="Danışman Tarafından Değiştirilmesi Teklif Edilen Yüksek Lisans Tez Adı ve Tez Konusu Gerekçesi:" w:value="Danışman Tarafından Değiştirilmesi Teklif Edilen Yüksek Lisans Tez Adı ve Tez Konusu Gerekçesi:"/>
                    <w:listItem w:displayText="Danışman Tarafından Düzeltilmesi Teklif Edilen Doktora Tez Adı Gerekçesi:" w:value="Danışman Tarafından Düzeltilmesi Teklif Edilen Doktora Tez Adı Gerekçesi:"/>
                    <w:listItem w:displayText="Danışman Tarafından Değiştirilmesi Teklif Edilen Doktora Tez Konusu Gerekçesi:" w:value="Danışman Tarafından Değiştirilmesi Teklif Edilen Doktora Tez Konusu Gerekçesi:"/>
                    <w:listItem w:displayText="Danışman Tarafından Değiştirilmesi Teklif Edilen Doktora Tez Adı ve Tez Konusu Gerekçesi:" w:value="Danışman Tarafından Değiştirilmesi Teklif Edilen Doktora Tez Adı ve Tez Konusu Gerekçesi:"/>
                    <w:listItem w:displayText="TİK Tarafından Değiştirilmesi Teklif Edilen Doktora Tez Konusu Gerekçesi:" w:value="TİK Tarafından Değiştirilmesi Teklif Edilen Doktora Tez Konusu Gerekçesi:"/>
                    <w:listItem w:displayText="TİK Tarafından Değiştirilmesi Teklif Edilen Doktora Tez Adı ve Tez Konusu Gerekçesi:" w:value="TİK Tarafından Değiştirilmesi Teklif Edilen Doktora Tez Adı ve Tez Konusu Gerekçesi:"/>
                  </w:dropDownList>
                </w:sdtPr>
                <w:sdtContent>
                  <w:tc>
                    <w:tcPr>
                      <w:tcW w:w="9697" w:type="dxa"/>
                      <w:shd w:val="clear" w:color="auto" w:fill="F2F2F2" w:themeFill="background1" w:themeFillShade="F2"/>
                      <w:vAlign w:val="center"/>
                    </w:tcPr>
                    <w:p w14:paraId="334E404D" w14:textId="77777777" w:rsidR="007F05AF" w:rsidRPr="003255A8" w:rsidRDefault="004F7489" w:rsidP="009E71AF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Tez Adı/Konusu Değiştirme Gerekçeleri Listesi</w:t>
                      </w:r>
                    </w:p>
                  </w:tc>
                </w:sdtContent>
              </w:sdt>
            </w:tr>
            <w:tr w:rsidR="007F05AF" w:rsidRPr="003255A8" w14:paraId="729D22BC" w14:textId="77777777" w:rsidTr="002C473E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6013CC9A" w14:textId="77777777" w:rsidR="007F05AF" w:rsidRPr="003255A8" w:rsidRDefault="007F05AF" w:rsidP="009E71AF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14A6AA1" w14:textId="77777777" w:rsidR="00D36F3F" w:rsidRDefault="00D36F3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220"/>
              <w:gridCol w:w="7477"/>
            </w:tblGrid>
            <w:tr w:rsidR="00520B1B" w:rsidRPr="00BA3F76" w14:paraId="09D5A7EC" w14:textId="77777777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EE95E5A" w14:textId="77777777" w:rsidR="00520B1B" w:rsidRPr="006169C4" w:rsidRDefault="00D36F3F" w:rsidP="009E71AF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Eski Tez Adı</w:t>
                  </w:r>
                </w:p>
              </w:tc>
            </w:tr>
            <w:tr w:rsidR="00D36F3F" w:rsidRPr="00BA3F76" w14:paraId="33B4EB76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6497BAB6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2BE2B7E1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66C3A0DE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3EB9D49A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7A1DDD67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5143851D" w14:textId="77777777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9FF4694" w14:textId="77777777" w:rsidR="00D36F3F" w:rsidRPr="00D36F3F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D36F3F">
                    <w:rPr>
                      <w:rFonts w:ascii="Times New Roman" w:hAnsi="Times New Roman" w:cs="Times New Roman"/>
                      <w:b/>
                    </w:rPr>
                    <w:t>Yeni Tez Adı</w:t>
                  </w:r>
                </w:p>
              </w:tc>
            </w:tr>
            <w:tr w:rsidR="00D36F3F" w:rsidRPr="00BA3F76" w14:paraId="5A624D61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2656925D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6239B1AE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1F125A2C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083F7508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057971E0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E19FB84" w14:textId="77777777" w:rsidR="00D36F3F" w:rsidRDefault="00D36F3F" w:rsidP="00B50C7C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9F69BA" w:rsidRPr="00BA3F76" w14:paraId="5E3FEB5D" w14:textId="77777777" w:rsidTr="00DB00A4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14:paraId="65D2ACE6" w14:textId="77777777" w:rsidR="009F69BA" w:rsidRPr="00DD1275" w:rsidRDefault="00000000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789"/>
                    </w:sdtPr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Amac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9F69BA" w:rsidRPr="00BA3F76" w14:paraId="75F0D670" w14:textId="77777777" w:rsidTr="00DB00A4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14:paraId="553539A2" w14:textId="77777777" w:rsidR="009F69BA" w:rsidRPr="00B635BF" w:rsidRDefault="009F69BA" w:rsidP="00DB00A4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35F77AE" w14:textId="77777777" w:rsidR="00D869FF" w:rsidRDefault="00D869F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C102D1" w:rsidRPr="00BA3F76" w14:paraId="58B1D215" w14:textId="77777777" w:rsidTr="009E71AF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14:paraId="707F24C0" w14:textId="77777777" w:rsidR="00C102D1" w:rsidRPr="00DD1275" w:rsidRDefault="00000000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804"/>
                    </w:sdtPr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Kapsam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C102D1" w:rsidRPr="00BA3F76" w14:paraId="6D9222AC" w14:textId="77777777" w:rsidTr="009E71AF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14:paraId="38D5650B" w14:textId="77777777" w:rsidR="00C102D1" w:rsidRPr="00B635BF" w:rsidRDefault="00C102D1" w:rsidP="009E71AF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A490BDC" w14:textId="77777777" w:rsidR="00B50685" w:rsidRPr="00BA3F76" w:rsidRDefault="00B50685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54"/>
              <w:gridCol w:w="612"/>
              <w:gridCol w:w="4841"/>
            </w:tblGrid>
            <w:tr w:rsidR="006B5048" w:rsidRPr="00320617" w14:paraId="059BB090" w14:textId="77777777" w:rsidTr="00B50C7C">
              <w:trPr>
                <w:trHeight w:val="317"/>
              </w:trPr>
              <w:tc>
                <w:tcPr>
                  <w:tcW w:w="4866" w:type="dxa"/>
                  <w:gridSpan w:val="2"/>
                  <w:vAlign w:val="center"/>
                </w:tcPr>
                <w:p w14:paraId="7F58B5A2" w14:textId="77777777" w:rsidR="006B5048" w:rsidRPr="00320617" w:rsidRDefault="004F0771" w:rsidP="006B504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6B5048">
                    <w:rPr>
                      <w:rFonts w:ascii="Times New Roman" w:hAnsi="Times New Roman" w:cs="Times New Roman"/>
                      <w:color w:val="FF0000"/>
                    </w:rPr>
                    <w:t xml:space="preserve"> </w:t>
                  </w:r>
                </w:p>
              </w:tc>
              <w:tc>
                <w:tcPr>
                  <w:tcW w:w="4841" w:type="dxa"/>
                  <w:vAlign w:val="center"/>
                </w:tcPr>
                <w:p w14:paraId="093D0955" w14:textId="77777777" w:rsidR="006B5048" w:rsidRPr="00320617" w:rsidRDefault="006B5048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B5048" w:rsidRPr="00B41802" w14:paraId="02D3D168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40D13E02" w14:textId="77777777" w:rsidR="006B5048" w:rsidRPr="00320617" w:rsidRDefault="00000000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</w:rPr>
                      <w:alias w:val="Unvan Seçiniz"/>
                      <w:tag w:val="Unvan Seçiniz"/>
                      <w:id w:val="167892552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6B5048" w:rsidRPr="00F246A8">
                        <w:rPr>
                          <w:rStyle w:val="Stil1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78925530"/>
                      <w:showingPlcHdr/>
                    </w:sdtPr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  <w:tc>
                <w:tcPr>
                  <w:tcW w:w="4841" w:type="dxa"/>
                  <w:vAlign w:val="center"/>
                </w:tcPr>
                <w:p w14:paraId="3644A752" w14:textId="77777777" w:rsidR="006B5048" w:rsidRPr="00B41802" w:rsidRDefault="00000000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-81687797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Content>
                      <w:r w:rsidR="006B5048" w:rsidRPr="00F246A8">
                        <w:rPr>
                          <w:rStyle w:val="Stil2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Anabilim Dalı Başkanı Adı ve Soyadı "/>
                      <w:tag w:val="Anabilim Dalı Başkanı Adı ve Soyadı "/>
                      <w:id w:val="918286786"/>
                      <w:showingPlcHdr/>
                    </w:sdtPr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6B5048" w:rsidRPr="00320617" w14:paraId="3278BB40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13152361" w14:textId="77777777"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anışman İmza</w:t>
                  </w:r>
                </w:p>
              </w:tc>
              <w:tc>
                <w:tcPr>
                  <w:tcW w:w="4841" w:type="dxa"/>
                  <w:vAlign w:val="center"/>
                </w:tcPr>
                <w:p w14:paraId="2CFAF43E" w14:textId="77777777" w:rsidR="006B5048" w:rsidRPr="00320617" w:rsidRDefault="00000000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Görevi"/>
                      <w:tag w:val="Görevi"/>
                      <w:id w:val="67314586"/>
                      <w:dropDownList>
                        <w:listItem w:displayText="...................." w:value="................."/>
                        <w:listItem w:displayText="Anabilim Dalı Başkanı" w:value="Anabilim Dalı Başkanı"/>
                        <w:listItem w:displayText="Anabilim Dalı Başkan Vekili" w:value="Anabilim Dalı Başkan Vekili"/>
                      </w:dropDownList>
                    </w:sdtPr>
                    <w:sdtContent>
                      <w:r w:rsidR="006B5048"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                                        </w:t>
                  </w:r>
                </w:p>
              </w:tc>
            </w:tr>
            <w:tr w:rsidR="006B5048" w:rsidRPr="00320617" w14:paraId="6E8DF9EE" w14:textId="77777777" w:rsidTr="00311AFD">
              <w:trPr>
                <w:gridAfter w:val="1"/>
                <w:wAfter w:w="4841" w:type="dxa"/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5CB46016" w14:textId="77777777" w:rsidR="006B5048" w:rsidRDefault="00000000" w:rsidP="006B5048">
                  <w:pPr>
                    <w:spacing w:line="360" w:lineRule="auto"/>
                    <w:rPr>
                      <w:rStyle w:val="Stil1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ncinin Adı ve Soyadı "/>
                      <w:tag w:val="Öğrencinin Adı ve Soyadı "/>
                      <w:id w:val="-503046401"/>
                      <w:showingPlcHdr/>
                    </w:sdtPr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  <w:p w14:paraId="0ED72408" w14:textId="77777777"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Öğrenci İmza</w:t>
                  </w:r>
                </w:p>
              </w:tc>
            </w:tr>
            <w:tr w:rsidR="006B5048" w:rsidRPr="00BB4485" w14:paraId="4D8BCE4C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57BA140C" w14:textId="77777777" w:rsidR="006B5048" w:rsidRPr="00320617" w:rsidRDefault="00000000" w:rsidP="006B5048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</w:rPr>
                      <w:alias w:val="Formun Düzenlenme Tarihi"/>
                      <w:tag w:val="Formun Düzenlenme Tarihi"/>
                      <w:id w:val="1678925528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>
                      <w:rPr>
                        <w:rStyle w:val="VarsaylanParagrafYazTipi"/>
                        <w:rFonts w:asciiTheme="minorHAnsi" w:hAnsiTheme="minorHAnsi" w:cs="Times New Roman"/>
                      </w:rPr>
                    </w:sdtEndPr>
                    <w:sdtContent>
                      <w:r w:rsidR="006B5048" w:rsidRPr="00454D65">
                        <w:rPr>
                          <w:rStyle w:val="YerTutucuMetni"/>
                        </w:rPr>
                        <w:t>Tarih girmek için burayı tıklatın.</w:t>
                      </w:r>
                    </w:sdtContent>
                  </w:sdt>
                </w:p>
              </w:tc>
              <w:tc>
                <w:tcPr>
                  <w:tcW w:w="4841" w:type="dxa"/>
                  <w:vAlign w:val="center"/>
                </w:tcPr>
                <w:p w14:paraId="18A0027A" w14:textId="77777777" w:rsidR="006B5048" w:rsidRPr="00BB4485" w:rsidRDefault="006B5048" w:rsidP="006B5048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  <w:tr w:rsidR="00046C73" w14:paraId="1D8D9AE4" w14:textId="77777777" w:rsidTr="00B50C7C">
              <w:trPr>
                <w:trHeight w:val="98"/>
              </w:trPr>
              <w:tc>
                <w:tcPr>
                  <w:tcW w:w="4254" w:type="dxa"/>
                  <w:vAlign w:val="center"/>
                  <w:hideMark/>
                </w:tcPr>
                <w:p w14:paraId="07761A7F" w14:textId="77777777" w:rsidR="00046C73" w:rsidRPr="00B41802" w:rsidRDefault="00046C73" w:rsidP="00AE3A7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5453" w:type="dxa"/>
                  <w:gridSpan w:val="2"/>
                  <w:vAlign w:val="center"/>
                  <w:hideMark/>
                </w:tcPr>
                <w:p w14:paraId="58E3284B" w14:textId="77777777" w:rsidR="00046C73" w:rsidRPr="007060B2" w:rsidRDefault="00000000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808080"/>
                      </w:rPr>
                      <w:alias w:val="Anabilim Dalı Başkanı Adı ve Soyadı "/>
                      <w:tag w:val="Anabilim Dalı Başkanı Adı ve Soyadı "/>
                      <w:id w:val="1661907017"/>
                      <w:showingPlcHdr/>
                    </w:sdtPr>
                    <w:sdtContent>
                      <w:r w:rsidR="007E69EC"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</w:sdtContent>
                  </w:sdt>
                  <w:r w:rsidR="00046C73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046C73" w14:paraId="7CAAFBAC" w14:textId="77777777" w:rsidTr="00B50C7C">
              <w:trPr>
                <w:trHeight w:val="80"/>
              </w:trPr>
              <w:sdt>
                <w:sdtPr>
                  <w:rPr>
                    <w:rStyle w:val="Stil3"/>
                  </w:rPr>
                  <w:alias w:val="Formun Düzenlenme Tarihi"/>
                  <w:tag w:val="Formun Düzenlenme Tarihi"/>
                  <w:id w:val="1639620603"/>
                  <w:lock w:val="sdtLocked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 w:cs="Times New Roman"/>
                  </w:rPr>
                </w:sdtEndPr>
                <w:sdtContent>
                  <w:tc>
                    <w:tcPr>
                      <w:tcW w:w="4254" w:type="dxa"/>
                      <w:vAlign w:val="center"/>
                      <w:hideMark/>
                    </w:tcPr>
                    <w:p w14:paraId="5C7BE7E8" w14:textId="77777777" w:rsidR="00046C73" w:rsidRDefault="006B5048" w:rsidP="006B504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Style w:val="Stil3"/>
                        </w:rPr>
                        <w:t xml:space="preserve">     </w:t>
                      </w:r>
                    </w:p>
                  </w:tc>
                </w:sdtContent>
              </w:sdt>
              <w:tc>
                <w:tcPr>
                  <w:tcW w:w="5453" w:type="dxa"/>
                  <w:gridSpan w:val="2"/>
                  <w:vAlign w:val="center"/>
                  <w:hideMark/>
                </w:tcPr>
                <w:p w14:paraId="187C8946" w14:textId="77777777" w:rsidR="00046C73" w:rsidRPr="007D31D7" w:rsidRDefault="00046C73" w:rsidP="0087317B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</w:tbl>
          <w:p w14:paraId="4685ECFF" w14:textId="77777777" w:rsidR="008903C2" w:rsidRPr="00BA3F76" w:rsidRDefault="00000000" w:rsidP="007A38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Style w:val="Stil5"/>
                  <w:color w:val="FF0000"/>
                </w:rPr>
                <w:alias w:val="Formu Doldurmadan Önce Açıklamaları Okuyunuz"/>
                <w:tag w:val="Formu Doldurmadan Önce Açıklamaları Okuyunuz"/>
                <w:id w:val="1615927080"/>
                <w:lock w:val="sdtLocked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Danışman Tez Adı/Konusu Değişikliği Öneri Formu, Tez aşaması sürecinde Lisansüstü " w:value="Danışman Tez Adı/Konusu Değişikliği Öneri Formu, Tez aşaması sürecinde Lisansüstü "/>
                  <w:listItem w:displayText="tezlerine ait Tez Adı, Tez Konusu ve Tez Adı ve Konusu’nun düzeltilmesi istenmesi " w:value="tezlerine ait Tez Adı, Tez Konusu ve Tez Adı ve Konusu’nun düzeltilmesi istenmesi "/>
                  <w:listItem w:displayText="durumlarında kullanılır." w:value="durumlarında kullanılır."/>
                  <w:listItem w:displayText="Formdaki “Tez Adı/Konusu Değiştirme Gerekçeleri Listesi” penceresinden;" w:value="Formdaki “Tez Adı/Konusu Değiştirme Gerekçeleri Listesi” penceresinden;"/>
                  <w:listItem w:displayText="II- DOKTORA TEZLERİ İÇİN:" w:value="II- DOKTORA TEZLERİ İÇİN:"/>
                  <w:listItem w:displayText="A- Tez İzleme Komite Belirlenmeden Önce:" w:value="A- Tez İzleme Komite Belirlenmeden Önce:"/>
                  <w:listItem w:displayText="1- “Danışman Tarafından Düzeltilmesi Teklif Edilen Doktora Tez Adı Gerekçesi” " w:value="1- “Danışman Tarafından Düzeltilmesi Teklif Edilen Doktora Tez Adı Gerekçesi” "/>
                  <w:listItem w:displayText="seçilmesi durumunda, sadece, tez adında (Türkçe/Yabancı Dilde)  düzeltme işlemi yapılır " w:value="seçilmesi durumunda, sadece, tez adında (Türkçe/Yabancı Dilde)  düzeltme işlemi yapılır "/>
                  <w:listItem w:displayText="ve tez teslim sürecini etkilemez. “Danışman Tez  Adı/Konusu Değişikliği Öneri Formu”, " w:value="ve tez teslim sürecini etkilemez. “Danışman Tez  Adı/Konusu Değişikliği Öneri Formu”, "/>
                  <w:listItem w:displayText="ABD Tez Adı/Konusu Değişikliği Öneri Formu üst yazısı  ekinde Enstitüye gönderilir. " w:value="ABD Tez Adı/Konusu Değişikliği Öneri Formu üst yazısı  ekinde Enstitüye gönderilir. "/>
                  <w:listItem w:displayText="2- “Danışman Tarafından Değiştirilmesi Teklif Edilen Doktora Tez Konusu Gerekçesi” " w:value="2- “Danışman Tarafından Değiştirilmesi Teklif Edilen Doktora Tez Konusu Gerekçesi” "/>
                  <w:listItem w:displayText="seçilmesi durumunda, Tez konusu ve Tez Kapsamı üzerinde düzeltme işlemi yapılır. " w:value="seçilmesi durumunda, Tez konusu ve Tez Kapsamı üzerinde düzeltme işlemi yapılır. "/>
                  <w:listItem w:displayText="“Danışman Tez Adı/Konusu Değişikliği Öneri Formu”, ABD Tez Adı/Konusu Değişikliği " w:value="“Danışman Tez Adı/Konusu Değişikliği Öneri Formu”, ABD Tez Adı/Konusu Değişikliği "/>
                  <w:listItem w:displayText="Öneri Formu üst yazısı ekinde Enstitüye gönderilir. " w:value="Öneri Formu üst yazısı ekinde Enstitüye gönderilir. "/>
                  <w:listItem w:displayText="3- “Danışman Tarafından Değiştirilmesi Teklif Edilen Doktora Tez Adı ve Tez Konusu " w:value="3- “Danışman Tarafından Değiştirilmesi Teklif Edilen Doktora Tez Adı ve Tez Konusu "/>
                  <w:listItem w:displayText="Gerekçesi” seçilmesi durumunda, Tez Adı ile birlikte içeriğinde de (Tez konusu ve Tez " w:value="Gerekçesi” seçilmesi durumunda, Tez Adı ile birlikte içeriğinde de (Tez konusu ve Tez "/>
                  <w:listItem w:displayText="Kapsamı) düzeltme işlemi yapılır. “Danışman Tez Adı/Konusu Değişikliği Öneri Formu”, " w:value="Kapsamı) düzeltme işlemi yapılır. “Danışman Tez Adı/Konusu Değişikliği Öneri Formu”, "/>
                  <w:listItem w:displayText="ABD Tez Adı/Konusu Değişikliği Öneri Formu üst yazısı ekinde  Enstitüye gönderilir. " w:value="ABD Tez Adı/Konusu Değişikliği  Öneri Formu üst yazısı ekinde Enstitüye gönderilir. "/>
                  <w:listItem w:displayText="B- Tez İzleme Komitesi Belirlendikten Sonra:" w:value="B- Tez İzleme Komitesi Belirlendikten Sonra:"/>
                  <w:listItem w:displayText="1- TİK Tarafından Değiştirilmesi Teklif Edilen Doktora Tez Konusu veya Tez Adı " w:value="1- TİK Tarafından Değiştirilmesi Teklif Edilen Doktora Tez Konusu veya Tez Adı "/>
                  <w:listItem w:displayText="ve Konusu Gerekçesi, Tez İzleme Komitesi’nin Tez Önerisi Savunma Sınavı " w:value="ve Konusu Gerekçesi, Tez İzleme Komitesi’nin Tez Önerisi Savunma Sınavı "/>
                  <w:listItem w:displayText="toplantısında öğrencinin sunduğu tez önerisine göre Tez Konusu veya Tez Adı ve " w:value="toplantısında öğrencinin sunduğu tez önerisine göre Tez Konusu veya Tez Adı ve "/>
                  <w:listItem w:displayText="Konusunun değiştirilmesine karar verip, “Tez Önerisi Savunma Sınavı Raporu " w:value="Konusunun değiştirilmesine karar verip, “Tez Önerisi Savunma Sınavı Raporu "/>
                  <w:listItem w:displayText="Formu”ndan “UYGUN OLMADIĞINA, TEZ KONUSU veya TEZ ADI ve " w:value="Formu”ndan “UYGUN OLMADIĞINA, TEZ KONUSU veya TEZ ADI ve "/>
                  <w:listItem w:displayText="KONUSUNUN DEĞİŞTİRİLMESİNE ve bir ay içerisinde öğrencinin Tez Önerisi " w:value="KONUSUNUN DEĞİŞTİRİLMESİNE ve bir ay içerisinde öğrencinin Tez Önerisi "/>
                  <w:listItem w:displayText="Savunma Sınavı'na alınmasına” seçeneği için kullanılır. Toplantı sonunda, “Tez Önerisi " w:value="Savunma Sınavı'na alınmasına” seçeneği için kullanılır. Toplantı sonunda, “Tez Önerisi "/>
                  <w:listItem w:displayText="Savunma Sınavı Raporu Formu”, “Tez Önerisi Çalışma Planı Teslim Formu” ve “Tez " w:value="Savunma Sınavı Raporu Formu”, “Tez Önerisi Çalışma Planı Teslim Formu” ve “Tez "/>
                  <w:listItem w:displayText="Önerisi Çalışma Planı Formu”, ABD Doktora Tez Önerisi Savunma Sınavı üst yazısı " w:value="Önerisi Çalışma Planı Formu”, ABD Doktora Tez Önerisi Savunma Sınavı üst yazısı "/>
                  <w:listItem w:displayText="ekinde işlemin bitişini izleyen üç(3) iş günü içinde Enstitüye gönderilir." w:value="ekinde işlemin bitişini izleyen üç(3) iş günü içinde Enstitüye gönderilir."/>
                  <w:listItem w:displayText="Enstitü Yönetim Kurulu onayından sonra, öğrenciye düzeltme için bir(1) ay süre verilir. " w:value="Enstitü Yönetim Kurulu onayından sonra, öğrenciye düzeltme için bir(1) ay süre verilir. "/>
                  <w:listItem w:displayText="Bu süre zarfında, öğrencinin yapacağı araştırmanın amacını, yöntemini ve çalışma planını " w:value="Bu süre zarfında, öğrencinin yapacağı araştırmanın amacını, yöntemini ve çalışma planını "/>
                  <w:listItem w:displayText="kapsayan “Tez Önerisi Çalışma Planı Değişikliği Formu” doldurularak sözlü savunmadan " w:value="kapsayan “Tez Önerisi Çalışma Planı Değişikliği Formu” doldurularak sözlü savunmadan "/>
                  <w:listItem w:displayText="en az on beş gün önce Tez İzleme Komitesi üyelerine dağıtılır." w:value="en az on beş gün önce Tez İzleme Komitesi üyelerine dağıtılır."/>
                  <w:listItem w:displayText="Bu arada Danışman tarafından “Danışman Tez Adı/Konusu Değişikliği Öneri " w:value="Bu arada Danışman tarafından “Danışman Tez Adı/Konusu Değişikliği Öneri "/>
                  <w:listItem w:displayText="Formu”ndaki “Tez Adı/Konusu Değiştirme Gerekçeleri Listesi” penceresinden ilgili " w:value="Formu”ndaki “Tez Adı/Konusu Değiştirme Gerekçeleri Listesi” penceresinden ilgili "/>
                  <w:listItem w:displayText="seçenek seçilip formun diğer ilgili alanları tamamlanır." w:value="seçenek seçilip formun diğer ilgili alanları tamamlanır."/>
                  <w:listItem w:displayText="Bir aylık süre sonunda Tez İzleme Komitesi toplanarak öğrenciyi yeniden Tez Önerisi " w:value="Bir aylık süre sonunda Tez İzleme Komitesi toplanarak öğrenciyi yeniden Tez Önerisi "/>
                  <w:listItem w:displayText="Savunma Sınavı’na alır. “Tez Önerisi Savunma Sınavı Raporu Formu”, “Tez Önerisi " w:value="Savunma Sınavı’na alır. “Tez Önerisi Savunma Sınavı Raporu Formu”, “Tez Önerisi "/>
                  <w:listItem w:displayText="Çalışma Planı Teslim Formu”, “Tez Önerisi Çalışma Planı Değişikliği Formu” ve " w:value="Çalışma Planı Teslim Formu”, “Tez Önerisi Çalışma Planı Değişikliği Formu” ve "/>
                  <w:listItem w:displayText="“Danışman Tez Adı/Konusu Değişikliği Öneri Formu”, ABD Doktora Tez Önerisi " w:value="“Danışman Tez Adı/Konusu Değişikliği Öneri Formu”, ABD Doktora Tez Önerisi "/>
                  <w:listItem w:displayText="Savunma Sınavı üst yazısı ekinde işlemin bitişini izleyen üç(3) iş günü içinde Enstitüye " w:value="Savunma Sınavı üst yazısı ekinde işlemin bitişini izleyen üç(3) iş günü içinde Enstitüye "/>
                  <w:listItem w:displayText="gönderilir." w:value="gönderilir."/>
                  <w:listItem w:displayText="2- TİK Tarafından Değiştirilmesi Teklif Edilen Doktora Tez Konusu veya Tez Adı " w:value="2- TİK Tarafından Değiştirilmesi Teklif Edilen Doktora Tez Konusu veya Tez Adı "/>
                  <w:listItem w:displayText="ve Konusu Gerekçesi, Tez İzleme Komitesi’nin Doktora Ara Rapor Değerlendirme " w:value="ve Konusu Gerekçesi, Tez İzleme Komitesi’nin Doktora Ara Rapor Değerlendirme "/>
                  <w:listItem w:displayText="toplantısında öğrencinin Tez Konusunun veya Tez Adı ve Konusunun değiştirilmesine " w:value="toplantısında öğrencinin Tez Konusunun veya Tez Adı ve Konusunun değiştirilmesine "/>
                  <w:listItem w:displayText="karar verip, “Doktora Ara Rapor Değerlendirme Formu”ndaki “BAŞARISIZ, TEZ " w:value="karar verip, “Doktora Ara Rapor Değerlendirme Formu”ndaki “BAŞARISIZ, TEZ "/>
                  <w:listItem w:displayText="KONUSU veya TEZ ADI ve KONUSUNUN DEĞİŞTİRİLMESİNE ve bir ay içerisinde " w:value="KONUSU veya TEZ ADI ve KONUSUNUN DEĞİŞTİRİLMESİNE ve bir ay içerisinde "/>
                  <w:listItem w:displayText="öğrencinin Tez Önerisi Savunma Sınavı'na alınmasına” seçeneği için kullanılır. Toplantı " w:value="öğrencinin Tez Önerisi Savunma Sınavı'na alınmasına” seçeneği için kullanılır. Toplantı "/>
                  <w:listItem w:displayText="sonunda, “Doktora Ara Rapor Değerlendirme Formu” ve “Doktora Ara Rapor Öneri " w:value="sonunda, “Doktora Ara Rapor Değerlendirme Formu” ve “Doktora Ara Rapor Öneri "/>
                  <w:listItem w:displayText="Formu”, ABD Doktora Ara Rapor Çalışmaları üst yazısı ekinde işlemin bitişini izleyen üç " w:value="Formu”, ABD Doktora Ara Rapor Çalışmaları üst yazısı ekinde işlemin bitişini izleyen üç "/>
                  <w:listItem w:displayText="iş günü içinde Enstitüye gönderilir." w:value="iş günü içinde Enstitüye gönderilir."/>
                  <w:listItem w:displayText="Enstitü Yönetim Kurulu onayından sonra, öğrenciye düzeltme için bir ay süre verilir. Bu " w:value="Enstitü Yönetim Kurulu onayından sonra, öğrenciye düzeltme için bir ay süre verilir. Bu "/>
                  <w:listItem w:displayText="süre zarfında, öğrencinin yapacağı araştırmanın amacını, yöntemini ve çalışma planını " w:value="süre zarfında, öğrencinin yapacağı araştırmanın amacını, yöntemini ve çalışma planını "/>
                  <w:listItem w:displayText="kapsayan “Tez Önerisi Çalışma Planı Değişikliği Formu” doldurularak  sözlü savunmadan " w:value="kapsayan “Tez Önerisi Çalışma Planı Değişikliği Formu” doldurularak  sözlü savunmadan "/>
                  <w:listItem w:displayText="en az on beş gün önce Tez İzleme Komitesi  üyelerine dağıtılır." w:value="en az on beş gün önce Tez İzleme Komitesi  üyelerine dağıtılır."/>
                  <w:listItem w:displayText="Bu arada Danışman tarafından “Danışman  Tez Adı/Konusu Değişikliği Öneri " w:value="Bu arada Danışman tarafından “Danışman  Tez Adı/Konusu Değişikliği Öneri "/>
                  <w:listItem w:displayText="Formu”ndaki “Tez Adı/Konusu Değiştirme Gerekçeleri Listesi”  penceresinden ilgili " w:value="Formu”ndaki “Tez Adı/Konusu Değiştirme Gerekçeleri Listesi”  penceresinden ilgili "/>
                  <w:listItem w:displayText="seçenek seçilip formun diğer ilgili alanları tamamlanır. " w:value="seçenek seçilip formun diğer ilgili alanları tamamlanır. "/>
                  <w:listItem w:displayText="Bir aylık süre sonunda Tez İzleme Komitesi  toplanarak öğrenciyi yeniden Tez Önerisi " w:value="Bir aylık süre sonunda Tez İzleme Komitesi  toplanarak öğrenciyi yeniden Tez Önerisi "/>
                  <w:listItem w:displayText="Savunma Sınavı’na alır. “Tez Önerisi Savunma Sınavı Raporu Formu”,  “Tez Önerisi " w:value="Savunma Sınavı’na alır. “Tez Önerisi Savunma Sınavı Raporu Formu”,  “Tez Önerisi "/>
                  <w:listItem w:displayText="Çalışma Planı Teslim Formu” ve “Tez Önerisi Çalışma Planı Değişikliği Formu” ve " w:value="Çalışma Planı Teslim Formu” ve “Tez Önerisi Çalışma Planı Değişikliği Formu” ve "/>
                  <w:listItem w:displayText="“Danışman Tez Adı/Konusu Değişikliği Öneri Formu”,  ABD Doktora Tez Önerisi " w:value="“Danışman Tez Adı/Konusu Değişikliği Öneri Formu”,  ABD Doktora Tez Önerisi "/>
                  <w:listItem w:displayText="Savunma Sınavı üst yazısı ekinde işlemin bitişini izleyen üç(3) iş günü içinde  Enstitüye " w:value="Savunma Sınavı üst yazısı ekinde işlemin bitişini izleyen üç(3) iş günü içinde  Enstitüye "/>
                  <w:listItem w:displayText="gönderilir. " w:value="gönderilir. "/>
                  <w:listItem w:displayText="ÖNEMLİ: Tezin BAP sekreterliği tarafından desteklenen bir proje kapsamında hazırlanması " w:value="ÖNEMLİ: Tezin BAP sekreterliği tarafından desteklenen bir proje kapsamında hazırlanması "/>
                  <w:listItem w:displayText="durumunda, Enstitü Yönetim Kurulunda görüşülüp kabul edilen Enstitü Tez Adı/Konusu " w:value="durumunda, Enstitü Yönetim Kurulunda görüşülüp kabul edilen Enstitü Tez Adı/Konusu "/>
                  <w:listItem w:displayText="düzeltme yazısının bir kopyası Danışman dilekçesi ekinde BAP sekreterliğine gönderilir. " w:value="düzeltme yazısının bir kopyası Danışman dilekçesi ekinde BAP sekreterliğine gönderilir. "/>
                  <w:listItem w:displayText="…………………………………………………………………………………..………………" w:value="…………………………………………………………………………………..………………"/>
                  <w:listItem w:displayText="NOT: Formda boş kalan satırı/satırları veya çerçeveleri işaretleyerek Back Space (←) tuşuyla " w:value="NOT: Formda boş kalan satırı/satırları veya çerçeveleri işaretleyerek Back Space (←) tuşuyla "/>
                  <w:listItem w:displayText="siliniz." w:value="siliniz."/>
                  <w:listItem w:displayText="NOT: Amaç ve kapsamın 200 kelimeden az  olmayacak şekilde hazırlanması gerekmektedir." w:value="NOT: Amaç ve kapsamın 200 kelimeden az  olmayacak şekilde hazırlanması gerekmektedir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..……………………………" w:value="……………………………………………………………………..……………………………"/>
                </w:dropDownList>
              </w:sdtPr>
              <w:sdtContent>
                <w:r w:rsidR="00525882">
                  <w:rPr>
                    <w:rStyle w:val="Stil5"/>
                    <w:color w:val="FF0000"/>
                  </w:rPr>
                  <w:t>Açıklamalar</w:t>
                </w:r>
              </w:sdtContent>
            </w:sdt>
            <w:r w:rsidR="00BA3F76" w:rsidRPr="00BA3F76">
              <w:rPr>
                <w:rFonts w:ascii="Times New Roman" w:hAnsi="Times New Roman" w:cs="Times New Roman"/>
              </w:rPr>
              <w:t xml:space="preserve">     </w:t>
            </w:r>
            <w:r w:rsidR="007A38A4">
              <w:rPr>
                <w:rFonts w:ascii="Times New Roman" w:hAnsi="Times New Roman" w:cs="Times New Roman"/>
              </w:rPr>
              <w:t xml:space="preserve">       </w:t>
            </w:r>
          </w:p>
        </w:tc>
      </w:tr>
    </w:tbl>
    <w:p w14:paraId="61D0489D" w14:textId="77777777" w:rsidR="00A034E9" w:rsidRDefault="00A034E9"/>
    <w:sectPr w:rsidR="00A034E9" w:rsidSect="00234E69">
      <w:headerReference w:type="default" r:id="rId6"/>
      <w:footerReference w:type="default" r:id="rId7"/>
      <w:pgSz w:w="11906" w:h="16838" w:code="9"/>
      <w:pgMar w:top="2268" w:right="567" w:bottom="1134" w:left="1701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C5067" w14:textId="77777777" w:rsidR="00FD494B" w:rsidRDefault="00FD494B" w:rsidP="005156D4">
      <w:pPr>
        <w:spacing w:after="0" w:line="240" w:lineRule="auto"/>
      </w:pPr>
      <w:r>
        <w:separator/>
      </w:r>
    </w:p>
  </w:endnote>
  <w:endnote w:type="continuationSeparator" w:id="0">
    <w:p w14:paraId="4DB3B155" w14:textId="77777777" w:rsidR="00FD494B" w:rsidRDefault="00FD494B" w:rsidP="00515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1EFA1" w14:textId="77777777" w:rsidR="005156D4" w:rsidRPr="009F0CF0" w:rsidRDefault="00D361EB">
    <w:pPr>
      <w:pStyle w:val="AltBilgi"/>
      <w:rPr>
        <w:sz w:val="20"/>
        <w:szCs w:val="20"/>
      </w:rPr>
    </w:pPr>
    <w:r w:rsidRPr="00D361EB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Pr="009F0CF0">
      <w:rPr>
        <w:rFonts w:ascii="Times New Roman" w:hAnsi="Times New Roman" w:cs="Times New Roman"/>
        <w:sz w:val="20"/>
        <w:szCs w:val="20"/>
      </w:rPr>
      <w:t xml:space="preserve">Sayfa: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PAGE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9F0CF0">
      <w:rPr>
        <w:rFonts w:ascii="Times New Roman" w:hAnsi="Times New Roman" w:cs="Times New Roman"/>
        <w:sz w:val="20"/>
        <w:szCs w:val="20"/>
      </w:rPr>
      <w:t xml:space="preserve"> /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NUMPAGES 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D361EB">
      <w:rPr>
        <w:rFonts w:ascii="Times New Roman" w:hAnsi="Times New Roman" w:cs="Times New Roman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9D562" w14:textId="77777777" w:rsidR="00FD494B" w:rsidRDefault="00FD494B" w:rsidP="005156D4">
      <w:pPr>
        <w:spacing w:after="0" w:line="240" w:lineRule="auto"/>
      </w:pPr>
      <w:r>
        <w:separator/>
      </w:r>
    </w:p>
  </w:footnote>
  <w:footnote w:type="continuationSeparator" w:id="0">
    <w:p w14:paraId="1883C4AE" w14:textId="77777777" w:rsidR="00FD494B" w:rsidRDefault="00FD494B" w:rsidP="00515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46883" w14:textId="77777777" w:rsidR="00234E69" w:rsidRDefault="00000000" w:rsidP="00234E69">
    <w:pPr>
      <w:spacing w:after="0"/>
      <w:ind w:right="-648"/>
      <w:rPr>
        <w:rFonts w:ascii="Times New Roman" w:hAnsi="Times New Roman"/>
        <w:b/>
      </w:rPr>
    </w:pPr>
    <w:r>
      <w:rPr>
        <w:rFonts w:ascii="Times New Roman" w:hAnsi="Times New Roman"/>
        <w:b/>
        <w:noProof/>
        <w:lang w:eastAsia="tr-TR"/>
      </w:rPr>
      <w:pict w14:anchorId="59719BB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7" type="#_x0000_t202" style="position:absolute;margin-left:382.95pt;margin-top:-20.45pt;width:98.25pt;height:87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" stroked="f">
          <v:textbox>
            <w:txbxContent>
              <w:p w14:paraId="53FF42D3" w14:textId="77777777" w:rsidR="00234E69" w:rsidRDefault="00234E69" w:rsidP="00234E69">
                <w:pPr>
                  <w:ind w:right="-213"/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 w14:anchorId="766FA56D">
        <v:shape id="Text Box 7" o:spid="_x0000_s1026" type="#_x0000_t202" style="position:absolute;margin-left:82.95pt;margin-top:-8.45pt;width:292.5pt;height:57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" stroked="f">
          <v:textbox>
            <w:txbxContent>
              <w:p w14:paraId="391C7EDE" w14:textId="77777777" w:rsidR="00DE5AC4" w:rsidRPr="00EE0F16" w:rsidRDefault="00DE5AC4" w:rsidP="00DE5AC4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EE0F16">
                  <w:rPr>
                    <w:rFonts w:ascii="Times New Roman" w:hAnsi="Times New Roman"/>
                    <w:b/>
                    <w:sz w:val="24"/>
                    <w:szCs w:val="24"/>
                  </w:rPr>
                  <w:t>T.C.</w:t>
                </w:r>
              </w:p>
              <w:p w14:paraId="153BEB03" w14:textId="77777777" w:rsidR="00DE5AC4" w:rsidRPr="00EE0F16" w:rsidRDefault="007D7C4E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BANDIRMA ONYEDİ EYLÜL ÜNİVERSİTESİ</w:t>
                </w:r>
              </w:p>
              <w:p w14:paraId="36B38CD6" w14:textId="33B582C3" w:rsidR="00DE5AC4" w:rsidRPr="00EE0F16" w:rsidRDefault="008A5C50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GÖNEN JEOTERMAL</w:t>
                </w:r>
                <w:r w:rsidR="00DE5AC4" w:rsidRPr="00EE0F16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 xml:space="preserve"> ENSTİTÜSÜ</w:t>
                </w:r>
              </w:p>
              <w:p w14:paraId="212EB0CE" w14:textId="77777777" w:rsidR="00234E69" w:rsidRPr="006169C4" w:rsidRDefault="00234E69" w:rsidP="00234E69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</w:rPr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 w14:anchorId="342A40A8">
        <v:shape id="Text Box 5" o:spid="_x0000_s1025" type="#_x0000_t202" style="position:absolute;margin-left:-20.55pt;margin-top:-22.7pt;width:97.5pt;height:90pt;z-index:251652096;visibility:visible;mso-wrap-style:none" stroked="f">
          <v:textbox style="mso-fit-shape-to-text:t">
            <w:txbxContent>
              <w:p w14:paraId="4A75831A" w14:textId="77777777" w:rsidR="00234E69" w:rsidRDefault="00000000" w:rsidP="00234E69">
                <w:r>
                  <w:rPr>
                    <w:rFonts w:ascii="Times New Roman" w:eastAsia="Times New Roman" w:hAnsi="Times New Roman" w:cs="Times New Roman"/>
                    <w:noProof/>
                    <w:sz w:val="24"/>
                    <w:szCs w:val="24"/>
                    <w:lang w:eastAsia="tr-TR"/>
                  </w:rPr>
                  <w:pict w14:anchorId="7312B263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6" type="#_x0000_t75" style="width:83.25pt;height:83.25pt">
                      <v:imagedata r:id="rId1" o:title="logo_tr"/>
                    </v:shape>
                  </w:pict>
                </w:r>
              </w:p>
            </w:txbxContent>
          </v:textbox>
        </v:shape>
      </w:pict>
    </w:r>
    <w:proofErr w:type="gramStart"/>
    <w:r w:rsidR="006169C4">
      <w:rPr>
        <w:rFonts w:ascii="Times New Roman" w:hAnsi="Times New Roman"/>
        <w:b/>
      </w:rPr>
      <w:t>ve</w:t>
    </w:r>
    <w:proofErr w:type="gramEnd"/>
    <w:r w:rsidR="00234E69" w:rsidRPr="00460FFD">
      <w:rPr>
        <w:rFonts w:ascii="Times New Roman" w:hAnsi="Times New Roman"/>
        <w:b/>
      </w:rPr>
      <w:tab/>
      <w:t xml:space="preserve">            </w:t>
    </w:r>
  </w:p>
  <w:p w14:paraId="2B1A3784" w14:textId="77777777" w:rsidR="00234E69" w:rsidRDefault="00234E6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I2szA1MDAxNjBU0lEKTi0uzszPAykwrAUAKum1XSwAAAA="/>
  </w:docVars>
  <w:rsids>
    <w:rsidRoot w:val="00295BDC"/>
    <w:rsid w:val="000018A0"/>
    <w:rsid w:val="00002C1A"/>
    <w:rsid w:val="00005019"/>
    <w:rsid w:val="00005155"/>
    <w:rsid w:val="00005C3C"/>
    <w:rsid w:val="00006067"/>
    <w:rsid w:val="000076A3"/>
    <w:rsid w:val="00013238"/>
    <w:rsid w:val="000164E8"/>
    <w:rsid w:val="00017A74"/>
    <w:rsid w:val="0002018E"/>
    <w:rsid w:val="00021AD2"/>
    <w:rsid w:val="0002329C"/>
    <w:rsid w:val="000236E6"/>
    <w:rsid w:val="00023873"/>
    <w:rsid w:val="0002402B"/>
    <w:rsid w:val="00025A8A"/>
    <w:rsid w:val="000270B2"/>
    <w:rsid w:val="00027DBD"/>
    <w:rsid w:val="00031AF8"/>
    <w:rsid w:val="00032722"/>
    <w:rsid w:val="00040B21"/>
    <w:rsid w:val="00040CC6"/>
    <w:rsid w:val="00041C38"/>
    <w:rsid w:val="000438C5"/>
    <w:rsid w:val="000452E3"/>
    <w:rsid w:val="00045ED8"/>
    <w:rsid w:val="00046C73"/>
    <w:rsid w:val="00050076"/>
    <w:rsid w:val="0005017F"/>
    <w:rsid w:val="00051113"/>
    <w:rsid w:val="00051840"/>
    <w:rsid w:val="00051B41"/>
    <w:rsid w:val="00054806"/>
    <w:rsid w:val="00054985"/>
    <w:rsid w:val="00056120"/>
    <w:rsid w:val="0005625D"/>
    <w:rsid w:val="0005756F"/>
    <w:rsid w:val="0006091C"/>
    <w:rsid w:val="000618AA"/>
    <w:rsid w:val="00062973"/>
    <w:rsid w:val="000666DD"/>
    <w:rsid w:val="00067845"/>
    <w:rsid w:val="0007080A"/>
    <w:rsid w:val="0007097D"/>
    <w:rsid w:val="00071ED5"/>
    <w:rsid w:val="0007280C"/>
    <w:rsid w:val="00072F70"/>
    <w:rsid w:val="00073A69"/>
    <w:rsid w:val="00074000"/>
    <w:rsid w:val="0007582F"/>
    <w:rsid w:val="0007678C"/>
    <w:rsid w:val="00077E26"/>
    <w:rsid w:val="00080F22"/>
    <w:rsid w:val="000812C3"/>
    <w:rsid w:val="00084CFD"/>
    <w:rsid w:val="0008626B"/>
    <w:rsid w:val="000870A6"/>
    <w:rsid w:val="00087179"/>
    <w:rsid w:val="00090EE8"/>
    <w:rsid w:val="000940D3"/>
    <w:rsid w:val="00094AA9"/>
    <w:rsid w:val="000961CC"/>
    <w:rsid w:val="0009728D"/>
    <w:rsid w:val="00097E73"/>
    <w:rsid w:val="000A3845"/>
    <w:rsid w:val="000A4A8B"/>
    <w:rsid w:val="000A6C5F"/>
    <w:rsid w:val="000B14F2"/>
    <w:rsid w:val="000B1616"/>
    <w:rsid w:val="000B2FA1"/>
    <w:rsid w:val="000B4DDB"/>
    <w:rsid w:val="000B4EAD"/>
    <w:rsid w:val="000B5BF8"/>
    <w:rsid w:val="000C634C"/>
    <w:rsid w:val="000D1E6D"/>
    <w:rsid w:val="000D4F35"/>
    <w:rsid w:val="000D550E"/>
    <w:rsid w:val="000D59EF"/>
    <w:rsid w:val="000D5F0C"/>
    <w:rsid w:val="000D7597"/>
    <w:rsid w:val="000D791B"/>
    <w:rsid w:val="000E69F0"/>
    <w:rsid w:val="000F383E"/>
    <w:rsid w:val="000F5797"/>
    <w:rsid w:val="000F7837"/>
    <w:rsid w:val="0010015F"/>
    <w:rsid w:val="00106695"/>
    <w:rsid w:val="00110BE1"/>
    <w:rsid w:val="001125FA"/>
    <w:rsid w:val="00113225"/>
    <w:rsid w:val="00114656"/>
    <w:rsid w:val="00115241"/>
    <w:rsid w:val="00115BEB"/>
    <w:rsid w:val="00117BAC"/>
    <w:rsid w:val="00121096"/>
    <w:rsid w:val="0012176B"/>
    <w:rsid w:val="001236A3"/>
    <w:rsid w:val="0012448B"/>
    <w:rsid w:val="001255D1"/>
    <w:rsid w:val="001262B4"/>
    <w:rsid w:val="00126A36"/>
    <w:rsid w:val="0013357C"/>
    <w:rsid w:val="00135B10"/>
    <w:rsid w:val="00142B0C"/>
    <w:rsid w:val="00144673"/>
    <w:rsid w:val="00145AD6"/>
    <w:rsid w:val="00161648"/>
    <w:rsid w:val="001625F2"/>
    <w:rsid w:val="00162C5F"/>
    <w:rsid w:val="0016453A"/>
    <w:rsid w:val="00164633"/>
    <w:rsid w:val="001648B7"/>
    <w:rsid w:val="00165759"/>
    <w:rsid w:val="0016675C"/>
    <w:rsid w:val="00171571"/>
    <w:rsid w:val="00175F6E"/>
    <w:rsid w:val="001802B2"/>
    <w:rsid w:val="00181F7A"/>
    <w:rsid w:val="00182DE6"/>
    <w:rsid w:val="00187622"/>
    <w:rsid w:val="00187713"/>
    <w:rsid w:val="00190048"/>
    <w:rsid w:val="00194C17"/>
    <w:rsid w:val="00196251"/>
    <w:rsid w:val="0019795B"/>
    <w:rsid w:val="00197E2A"/>
    <w:rsid w:val="001A007B"/>
    <w:rsid w:val="001A3641"/>
    <w:rsid w:val="001A4583"/>
    <w:rsid w:val="001A50CC"/>
    <w:rsid w:val="001A6836"/>
    <w:rsid w:val="001A736E"/>
    <w:rsid w:val="001B01F5"/>
    <w:rsid w:val="001B248A"/>
    <w:rsid w:val="001B3FB3"/>
    <w:rsid w:val="001B4A2A"/>
    <w:rsid w:val="001B652A"/>
    <w:rsid w:val="001B6B9F"/>
    <w:rsid w:val="001C1865"/>
    <w:rsid w:val="001C21EE"/>
    <w:rsid w:val="001C4132"/>
    <w:rsid w:val="001C5990"/>
    <w:rsid w:val="001C7B12"/>
    <w:rsid w:val="001D179A"/>
    <w:rsid w:val="001D22EF"/>
    <w:rsid w:val="001D250A"/>
    <w:rsid w:val="001D28D3"/>
    <w:rsid w:val="001D36CA"/>
    <w:rsid w:val="001D57A2"/>
    <w:rsid w:val="001D6B68"/>
    <w:rsid w:val="001E311E"/>
    <w:rsid w:val="001E36B4"/>
    <w:rsid w:val="001E51CE"/>
    <w:rsid w:val="001E5DAB"/>
    <w:rsid w:val="001E7995"/>
    <w:rsid w:val="001F108C"/>
    <w:rsid w:val="001F11BB"/>
    <w:rsid w:val="001F38C0"/>
    <w:rsid w:val="001F3C36"/>
    <w:rsid w:val="001F3FE4"/>
    <w:rsid w:val="001F60C6"/>
    <w:rsid w:val="0020069F"/>
    <w:rsid w:val="00200AE4"/>
    <w:rsid w:val="00203AD8"/>
    <w:rsid w:val="002049E1"/>
    <w:rsid w:val="00205BDE"/>
    <w:rsid w:val="002072B3"/>
    <w:rsid w:val="00207BC1"/>
    <w:rsid w:val="00207F12"/>
    <w:rsid w:val="00210770"/>
    <w:rsid w:val="00210A4F"/>
    <w:rsid w:val="0021106F"/>
    <w:rsid w:val="00211672"/>
    <w:rsid w:val="00214433"/>
    <w:rsid w:val="0021447A"/>
    <w:rsid w:val="0021448A"/>
    <w:rsid w:val="0021556B"/>
    <w:rsid w:val="00223C77"/>
    <w:rsid w:val="0022576A"/>
    <w:rsid w:val="00226123"/>
    <w:rsid w:val="002263CA"/>
    <w:rsid w:val="00231E98"/>
    <w:rsid w:val="002321D8"/>
    <w:rsid w:val="00234282"/>
    <w:rsid w:val="002349E9"/>
    <w:rsid w:val="00234E69"/>
    <w:rsid w:val="00235662"/>
    <w:rsid w:val="00237840"/>
    <w:rsid w:val="00241492"/>
    <w:rsid w:val="0024171F"/>
    <w:rsid w:val="00242AB3"/>
    <w:rsid w:val="002439CA"/>
    <w:rsid w:val="002448E6"/>
    <w:rsid w:val="00244AE3"/>
    <w:rsid w:val="00245484"/>
    <w:rsid w:val="00245AD9"/>
    <w:rsid w:val="002519EF"/>
    <w:rsid w:val="0025255D"/>
    <w:rsid w:val="00254369"/>
    <w:rsid w:val="0025500F"/>
    <w:rsid w:val="002562DC"/>
    <w:rsid w:val="002609D8"/>
    <w:rsid w:val="00263B6E"/>
    <w:rsid w:val="00264D2A"/>
    <w:rsid w:val="00265BAC"/>
    <w:rsid w:val="002661AA"/>
    <w:rsid w:val="002664BC"/>
    <w:rsid w:val="00266D7A"/>
    <w:rsid w:val="002675B9"/>
    <w:rsid w:val="002679FA"/>
    <w:rsid w:val="00267D70"/>
    <w:rsid w:val="00270EA7"/>
    <w:rsid w:val="0027405E"/>
    <w:rsid w:val="00275408"/>
    <w:rsid w:val="0027722A"/>
    <w:rsid w:val="002772E0"/>
    <w:rsid w:val="00277D66"/>
    <w:rsid w:val="00280D21"/>
    <w:rsid w:val="0028152E"/>
    <w:rsid w:val="00283024"/>
    <w:rsid w:val="0028469C"/>
    <w:rsid w:val="0028476C"/>
    <w:rsid w:val="00287414"/>
    <w:rsid w:val="00290EFB"/>
    <w:rsid w:val="00291AD9"/>
    <w:rsid w:val="00295871"/>
    <w:rsid w:val="00295BDC"/>
    <w:rsid w:val="002A0446"/>
    <w:rsid w:val="002A2D56"/>
    <w:rsid w:val="002A4ABB"/>
    <w:rsid w:val="002A7635"/>
    <w:rsid w:val="002A7E8D"/>
    <w:rsid w:val="002B0A83"/>
    <w:rsid w:val="002B19F4"/>
    <w:rsid w:val="002B223C"/>
    <w:rsid w:val="002B2A77"/>
    <w:rsid w:val="002B3DBA"/>
    <w:rsid w:val="002B49B4"/>
    <w:rsid w:val="002B572A"/>
    <w:rsid w:val="002B6618"/>
    <w:rsid w:val="002C07C0"/>
    <w:rsid w:val="002C1307"/>
    <w:rsid w:val="002C1E89"/>
    <w:rsid w:val="002C2F6F"/>
    <w:rsid w:val="002C354D"/>
    <w:rsid w:val="002C473E"/>
    <w:rsid w:val="002C47AE"/>
    <w:rsid w:val="002C5B81"/>
    <w:rsid w:val="002C6595"/>
    <w:rsid w:val="002C7A28"/>
    <w:rsid w:val="002D1C91"/>
    <w:rsid w:val="002D2ADF"/>
    <w:rsid w:val="002D2E98"/>
    <w:rsid w:val="002D633F"/>
    <w:rsid w:val="002D78D2"/>
    <w:rsid w:val="002D7CEA"/>
    <w:rsid w:val="002E13D4"/>
    <w:rsid w:val="002E1741"/>
    <w:rsid w:val="002E1AFE"/>
    <w:rsid w:val="002E23E9"/>
    <w:rsid w:val="002E29EC"/>
    <w:rsid w:val="002E3709"/>
    <w:rsid w:val="002E4398"/>
    <w:rsid w:val="002E4D26"/>
    <w:rsid w:val="002E528B"/>
    <w:rsid w:val="002E6079"/>
    <w:rsid w:val="002E7DAF"/>
    <w:rsid w:val="002F4A32"/>
    <w:rsid w:val="002F5E92"/>
    <w:rsid w:val="00301498"/>
    <w:rsid w:val="003015D6"/>
    <w:rsid w:val="003031AC"/>
    <w:rsid w:val="003050D1"/>
    <w:rsid w:val="00310782"/>
    <w:rsid w:val="00311EE3"/>
    <w:rsid w:val="00312AAF"/>
    <w:rsid w:val="0031402A"/>
    <w:rsid w:val="003146CE"/>
    <w:rsid w:val="00315894"/>
    <w:rsid w:val="00316B87"/>
    <w:rsid w:val="00320FF7"/>
    <w:rsid w:val="00322FE4"/>
    <w:rsid w:val="003259EE"/>
    <w:rsid w:val="00327DB6"/>
    <w:rsid w:val="00332092"/>
    <w:rsid w:val="0033324B"/>
    <w:rsid w:val="00334924"/>
    <w:rsid w:val="0033729D"/>
    <w:rsid w:val="00337A96"/>
    <w:rsid w:val="00337AD2"/>
    <w:rsid w:val="00337DC1"/>
    <w:rsid w:val="00344275"/>
    <w:rsid w:val="00347C86"/>
    <w:rsid w:val="0035061A"/>
    <w:rsid w:val="00351717"/>
    <w:rsid w:val="00351B27"/>
    <w:rsid w:val="00354002"/>
    <w:rsid w:val="0035737C"/>
    <w:rsid w:val="00357780"/>
    <w:rsid w:val="00362211"/>
    <w:rsid w:val="00367BDA"/>
    <w:rsid w:val="00372657"/>
    <w:rsid w:val="00373820"/>
    <w:rsid w:val="00374590"/>
    <w:rsid w:val="00374683"/>
    <w:rsid w:val="003771CA"/>
    <w:rsid w:val="003774B3"/>
    <w:rsid w:val="00377503"/>
    <w:rsid w:val="003779B0"/>
    <w:rsid w:val="00380BEF"/>
    <w:rsid w:val="003815DE"/>
    <w:rsid w:val="003825DE"/>
    <w:rsid w:val="00382B67"/>
    <w:rsid w:val="00382F7D"/>
    <w:rsid w:val="003849F0"/>
    <w:rsid w:val="00386909"/>
    <w:rsid w:val="00386996"/>
    <w:rsid w:val="00387270"/>
    <w:rsid w:val="0039042F"/>
    <w:rsid w:val="00391451"/>
    <w:rsid w:val="003940C0"/>
    <w:rsid w:val="00395028"/>
    <w:rsid w:val="003961C5"/>
    <w:rsid w:val="00396B53"/>
    <w:rsid w:val="00397CCD"/>
    <w:rsid w:val="003A0265"/>
    <w:rsid w:val="003A2703"/>
    <w:rsid w:val="003A2ED1"/>
    <w:rsid w:val="003A38E3"/>
    <w:rsid w:val="003A525D"/>
    <w:rsid w:val="003A5839"/>
    <w:rsid w:val="003A6C92"/>
    <w:rsid w:val="003A6DA3"/>
    <w:rsid w:val="003B07EF"/>
    <w:rsid w:val="003B0D74"/>
    <w:rsid w:val="003B140B"/>
    <w:rsid w:val="003B3406"/>
    <w:rsid w:val="003B586C"/>
    <w:rsid w:val="003B67D6"/>
    <w:rsid w:val="003B6860"/>
    <w:rsid w:val="003C0FC6"/>
    <w:rsid w:val="003C2927"/>
    <w:rsid w:val="003C3605"/>
    <w:rsid w:val="003D4DB6"/>
    <w:rsid w:val="003D578E"/>
    <w:rsid w:val="003D6518"/>
    <w:rsid w:val="003D7348"/>
    <w:rsid w:val="003E30BB"/>
    <w:rsid w:val="003E402F"/>
    <w:rsid w:val="003F0124"/>
    <w:rsid w:val="003F0855"/>
    <w:rsid w:val="003F242C"/>
    <w:rsid w:val="003F4A29"/>
    <w:rsid w:val="003F6C31"/>
    <w:rsid w:val="00400C73"/>
    <w:rsid w:val="00402C06"/>
    <w:rsid w:val="00402F7A"/>
    <w:rsid w:val="00404F19"/>
    <w:rsid w:val="00406253"/>
    <w:rsid w:val="004064A5"/>
    <w:rsid w:val="004068F5"/>
    <w:rsid w:val="00410316"/>
    <w:rsid w:val="00411E76"/>
    <w:rsid w:val="00412CCB"/>
    <w:rsid w:val="00414565"/>
    <w:rsid w:val="00414875"/>
    <w:rsid w:val="00416948"/>
    <w:rsid w:val="00416D09"/>
    <w:rsid w:val="004202E1"/>
    <w:rsid w:val="004209F0"/>
    <w:rsid w:val="00421252"/>
    <w:rsid w:val="0042176B"/>
    <w:rsid w:val="00421B9B"/>
    <w:rsid w:val="00421FAD"/>
    <w:rsid w:val="00423594"/>
    <w:rsid w:val="00423F1E"/>
    <w:rsid w:val="00424E8E"/>
    <w:rsid w:val="00425F19"/>
    <w:rsid w:val="00427CB5"/>
    <w:rsid w:val="004357E6"/>
    <w:rsid w:val="00435BB4"/>
    <w:rsid w:val="00436D71"/>
    <w:rsid w:val="004370A0"/>
    <w:rsid w:val="0044065D"/>
    <w:rsid w:val="00440A17"/>
    <w:rsid w:val="00440E85"/>
    <w:rsid w:val="00441029"/>
    <w:rsid w:val="0044189E"/>
    <w:rsid w:val="00442170"/>
    <w:rsid w:val="00443E01"/>
    <w:rsid w:val="0044666D"/>
    <w:rsid w:val="00450138"/>
    <w:rsid w:val="00450312"/>
    <w:rsid w:val="00451BE6"/>
    <w:rsid w:val="00454C2B"/>
    <w:rsid w:val="00454E88"/>
    <w:rsid w:val="00457041"/>
    <w:rsid w:val="004600F3"/>
    <w:rsid w:val="00462DDB"/>
    <w:rsid w:val="00463B97"/>
    <w:rsid w:val="004652BB"/>
    <w:rsid w:val="00465CB2"/>
    <w:rsid w:val="00466B97"/>
    <w:rsid w:val="00474622"/>
    <w:rsid w:val="00475D3D"/>
    <w:rsid w:val="00481300"/>
    <w:rsid w:val="004860C6"/>
    <w:rsid w:val="00491083"/>
    <w:rsid w:val="00493DA7"/>
    <w:rsid w:val="00494082"/>
    <w:rsid w:val="00496DFB"/>
    <w:rsid w:val="004A2274"/>
    <w:rsid w:val="004A2809"/>
    <w:rsid w:val="004A39EB"/>
    <w:rsid w:val="004A5272"/>
    <w:rsid w:val="004A58B6"/>
    <w:rsid w:val="004A64A4"/>
    <w:rsid w:val="004A7017"/>
    <w:rsid w:val="004B06E4"/>
    <w:rsid w:val="004B0E16"/>
    <w:rsid w:val="004B2483"/>
    <w:rsid w:val="004B24F0"/>
    <w:rsid w:val="004B2B33"/>
    <w:rsid w:val="004B2FA5"/>
    <w:rsid w:val="004B6981"/>
    <w:rsid w:val="004C4215"/>
    <w:rsid w:val="004C60E3"/>
    <w:rsid w:val="004C6A66"/>
    <w:rsid w:val="004C7887"/>
    <w:rsid w:val="004D049C"/>
    <w:rsid w:val="004D0563"/>
    <w:rsid w:val="004D1C8B"/>
    <w:rsid w:val="004D2E51"/>
    <w:rsid w:val="004D3E15"/>
    <w:rsid w:val="004D4039"/>
    <w:rsid w:val="004D5E37"/>
    <w:rsid w:val="004D7E2E"/>
    <w:rsid w:val="004E043A"/>
    <w:rsid w:val="004E1282"/>
    <w:rsid w:val="004E26EA"/>
    <w:rsid w:val="004E44B6"/>
    <w:rsid w:val="004E5E51"/>
    <w:rsid w:val="004F0771"/>
    <w:rsid w:val="004F08FB"/>
    <w:rsid w:val="004F126A"/>
    <w:rsid w:val="004F44B9"/>
    <w:rsid w:val="004F7489"/>
    <w:rsid w:val="004F7694"/>
    <w:rsid w:val="004F7835"/>
    <w:rsid w:val="00502CFC"/>
    <w:rsid w:val="005047E5"/>
    <w:rsid w:val="00504A0A"/>
    <w:rsid w:val="005069F9"/>
    <w:rsid w:val="00506DF8"/>
    <w:rsid w:val="00507B88"/>
    <w:rsid w:val="005104E8"/>
    <w:rsid w:val="00512BD4"/>
    <w:rsid w:val="005156D4"/>
    <w:rsid w:val="0051666C"/>
    <w:rsid w:val="00517ABB"/>
    <w:rsid w:val="00520858"/>
    <w:rsid w:val="00520B1B"/>
    <w:rsid w:val="00521D19"/>
    <w:rsid w:val="00521E5C"/>
    <w:rsid w:val="00523F9F"/>
    <w:rsid w:val="00525882"/>
    <w:rsid w:val="00525D7A"/>
    <w:rsid w:val="005260BD"/>
    <w:rsid w:val="00527E14"/>
    <w:rsid w:val="0053035E"/>
    <w:rsid w:val="005326E3"/>
    <w:rsid w:val="00533286"/>
    <w:rsid w:val="00536D57"/>
    <w:rsid w:val="005428E7"/>
    <w:rsid w:val="0054349C"/>
    <w:rsid w:val="00543749"/>
    <w:rsid w:val="00543B14"/>
    <w:rsid w:val="00543D23"/>
    <w:rsid w:val="0054452C"/>
    <w:rsid w:val="00544D96"/>
    <w:rsid w:val="00547273"/>
    <w:rsid w:val="005477AF"/>
    <w:rsid w:val="00550259"/>
    <w:rsid w:val="00551B22"/>
    <w:rsid w:val="00552DF6"/>
    <w:rsid w:val="005538A5"/>
    <w:rsid w:val="005558A5"/>
    <w:rsid w:val="00555A5E"/>
    <w:rsid w:val="00555B7E"/>
    <w:rsid w:val="00557B7C"/>
    <w:rsid w:val="00560C3F"/>
    <w:rsid w:val="00561191"/>
    <w:rsid w:val="005621CD"/>
    <w:rsid w:val="0056666F"/>
    <w:rsid w:val="005704B9"/>
    <w:rsid w:val="00572F03"/>
    <w:rsid w:val="005743BC"/>
    <w:rsid w:val="00574DA5"/>
    <w:rsid w:val="00575E2D"/>
    <w:rsid w:val="0057620E"/>
    <w:rsid w:val="00580EF1"/>
    <w:rsid w:val="00581780"/>
    <w:rsid w:val="00582A06"/>
    <w:rsid w:val="00586ECD"/>
    <w:rsid w:val="00587729"/>
    <w:rsid w:val="0058775F"/>
    <w:rsid w:val="00587B16"/>
    <w:rsid w:val="00587CB2"/>
    <w:rsid w:val="00590290"/>
    <w:rsid w:val="00590490"/>
    <w:rsid w:val="00595559"/>
    <w:rsid w:val="005A353F"/>
    <w:rsid w:val="005A5692"/>
    <w:rsid w:val="005B0BCE"/>
    <w:rsid w:val="005B1B60"/>
    <w:rsid w:val="005B225D"/>
    <w:rsid w:val="005B27A8"/>
    <w:rsid w:val="005B2BCF"/>
    <w:rsid w:val="005B3C41"/>
    <w:rsid w:val="005B4B08"/>
    <w:rsid w:val="005B4C24"/>
    <w:rsid w:val="005C023D"/>
    <w:rsid w:val="005C22DD"/>
    <w:rsid w:val="005C29E7"/>
    <w:rsid w:val="005C2D4B"/>
    <w:rsid w:val="005C2EA7"/>
    <w:rsid w:val="005C4728"/>
    <w:rsid w:val="005C4D28"/>
    <w:rsid w:val="005C54CF"/>
    <w:rsid w:val="005C7421"/>
    <w:rsid w:val="005D0C5C"/>
    <w:rsid w:val="005D1678"/>
    <w:rsid w:val="005D26DF"/>
    <w:rsid w:val="005D2A7C"/>
    <w:rsid w:val="005D468B"/>
    <w:rsid w:val="005D60D4"/>
    <w:rsid w:val="005D67A8"/>
    <w:rsid w:val="005E01AD"/>
    <w:rsid w:val="005E0486"/>
    <w:rsid w:val="005E1C76"/>
    <w:rsid w:val="005E495E"/>
    <w:rsid w:val="005E6C67"/>
    <w:rsid w:val="005E7286"/>
    <w:rsid w:val="005E7731"/>
    <w:rsid w:val="005E7957"/>
    <w:rsid w:val="005F365D"/>
    <w:rsid w:val="005F5BA9"/>
    <w:rsid w:val="005F7C58"/>
    <w:rsid w:val="00600285"/>
    <w:rsid w:val="0060130C"/>
    <w:rsid w:val="0060150D"/>
    <w:rsid w:val="006017A5"/>
    <w:rsid w:val="00605529"/>
    <w:rsid w:val="00606CDD"/>
    <w:rsid w:val="00614256"/>
    <w:rsid w:val="006151DE"/>
    <w:rsid w:val="006169C4"/>
    <w:rsid w:val="00621AFD"/>
    <w:rsid w:val="00621DC6"/>
    <w:rsid w:val="006233D4"/>
    <w:rsid w:val="006236F0"/>
    <w:rsid w:val="006256CA"/>
    <w:rsid w:val="0062671C"/>
    <w:rsid w:val="00627192"/>
    <w:rsid w:val="00630048"/>
    <w:rsid w:val="00630157"/>
    <w:rsid w:val="00632205"/>
    <w:rsid w:val="00633746"/>
    <w:rsid w:val="006344C1"/>
    <w:rsid w:val="00635373"/>
    <w:rsid w:val="00636912"/>
    <w:rsid w:val="00636AA0"/>
    <w:rsid w:val="00640EC7"/>
    <w:rsid w:val="00640ED2"/>
    <w:rsid w:val="006413F8"/>
    <w:rsid w:val="00643D06"/>
    <w:rsid w:val="00644952"/>
    <w:rsid w:val="00645341"/>
    <w:rsid w:val="006457D5"/>
    <w:rsid w:val="00650FD6"/>
    <w:rsid w:val="00654870"/>
    <w:rsid w:val="00656278"/>
    <w:rsid w:val="00662240"/>
    <w:rsid w:val="006622B6"/>
    <w:rsid w:val="00662463"/>
    <w:rsid w:val="006628E1"/>
    <w:rsid w:val="00663685"/>
    <w:rsid w:val="00664417"/>
    <w:rsid w:val="00664AFE"/>
    <w:rsid w:val="00664FB8"/>
    <w:rsid w:val="00666FEF"/>
    <w:rsid w:val="00667B27"/>
    <w:rsid w:val="00673133"/>
    <w:rsid w:val="00673BAF"/>
    <w:rsid w:val="006809A4"/>
    <w:rsid w:val="00682197"/>
    <w:rsid w:val="00682B5F"/>
    <w:rsid w:val="006830D3"/>
    <w:rsid w:val="00685256"/>
    <w:rsid w:val="006855AC"/>
    <w:rsid w:val="00685E6D"/>
    <w:rsid w:val="00690A7B"/>
    <w:rsid w:val="00691379"/>
    <w:rsid w:val="00692DB1"/>
    <w:rsid w:val="00693E3F"/>
    <w:rsid w:val="00697A44"/>
    <w:rsid w:val="006A04E5"/>
    <w:rsid w:val="006A2586"/>
    <w:rsid w:val="006A267D"/>
    <w:rsid w:val="006A2A98"/>
    <w:rsid w:val="006A5816"/>
    <w:rsid w:val="006A7FE0"/>
    <w:rsid w:val="006B1A40"/>
    <w:rsid w:val="006B4F87"/>
    <w:rsid w:val="006B5048"/>
    <w:rsid w:val="006B5147"/>
    <w:rsid w:val="006B65FD"/>
    <w:rsid w:val="006B7AB6"/>
    <w:rsid w:val="006C0986"/>
    <w:rsid w:val="006C0A9C"/>
    <w:rsid w:val="006C1707"/>
    <w:rsid w:val="006C1E5F"/>
    <w:rsid w:val="006C428A"/>
    <w:rsid w:val="006C4B1E"/>
    <w:rsid w:val="006C7229"/>
    <w:rsid w:val="006D3BEC"/>
    <w:rsid w:val="006D57D5"/>
    <w:rsid w:val="006D5A86"/>
    <w:rsid w:val="006E1074"/>
    <w:rsid w:val="006E2BFB"/>
    <w:rsid w:val="006E3414"/>
    <w:rsid w:val="006E6C44"/>
    <w:rsid w:val="006F04F7"/>
    <w:rsid w:val="006F4088"/>
    <w:rsid w:val="006F675B"/>
    <w:rsid w:val="006F6A48"/>
    <w:rsid w:val="006F7019"/>
    <w:rsid w:val="00700344"/>
    <w:rsid w:val="007008DE"/>
    <w:rsid w:val="0070381D"/>
    <w:rsid w:val="0071060E"/>
    <w:rsid w:val="00712A62"/>
    <w:rsid w:val="007140D8"/>
    <w:rsid w:val="0071505F"/>
    <w:rsid w:val="007153F3"/>
    <w:rsid w:val="00716452"/>
    <w:rsid w:val="00723FF5"/>
    <w:rsid w:val="007277AB"/>
    <w:rsid w:val="007323F4"/>
    <w:rsid w:val="00733A05"/>
    <w:rsid w:val="00733CAD"/>
    <w:rsid w:val="0073456E"/>
    <w:rsid w:val="0073698F"/>
    <w:rsid w:val="007408DA"/>
    <w:rsid w:val="007449C1"/>
    <w:rsid w:val="00745545"/>
    <w:rsid w:val="007477E5"/>
    <w:rsid w:val="007478AB"/>
    <w:rsid w:val="00747CDC"/>
    <w:rsid w:val="007520D6"/>
    <w:rsid w:val="00755975"/>
    <w:rsid w:val="00755F4B"/>
    <w:rsid w:val="00756412"/>
    <w:rsid w:val="00756B4E"/>
    <w:rsid w:val="00756C37"/>
    <w:rsid w:val="007601F5"/>
    <w:rsid w:val="0076045C"/>
    <w:rsid w:val="0076192E"/>
    <w:rsid w:val="0077096D"/>
    <w:rsid w:val="00770E4F"/>
    <w:rsid w:val="007716C7"/>
    <w:rsid w:val="007740A0"/>
    <w:rsid w:val="0077456D"/>
    <w:rsid w:val="0077488A"/>
    <w:rsid w:val="0077639E"/>
    <w:rsid w:val="007770F8"/>
    <w:rsid w:val="007826B3"/>
    <w:rsid w:val="00782E38"/>
    <w:rsid w:val="00783B7D"/>
    <w:rsid w:val="0078414F"/>
    <w:rsid w:val="0078736A"/>
    <w:rsid w:val="00787D9E"/>
    <w:rsid w:val="00793336"/>
    <w:rsid w:val="00793F38"/>
    <w:rsid w:val="00793FD7"/>
    <w:rsid w:val="007940B7"/>
    <w:rsid w:val="007945F6"/>
    <w:rsid w:val="00794C2F"/>
    <w:rsid w:val="007A1A98"/>
    <w:rsid w:val="007A3685"/>
    <w:rsid w:val="007A38A4"/>
    <w:rsid w:val="007B1F6E"/>
    <w:rsid w:val="007B3F85"/>
    <w:rsid w:val="007B51D0"/>
    <w:rsid w:val="007B5B2B"/>
    <w:rsid w:val="007B7B24"/>
    <w:rsid w:val="007C3C5D"/>
    <w:rsid w:val="007C560E"/>
    <w:rsid w:val="007C5D64"/>
    <w:rsid w:val="007C6D97"/>
    <w:rsid w:val="007D09E3"/>
    <w:rsid w:val="007D24DD"/>
    <w:rsid w:val="007D31D7"/>
    <w:rsid w:val="007D53ED"/>
    <w:rsid w:val="007D6E90"/>
    <w:rsid w:val="007D6EE0"/>
    <w:rsid w:val="007D70E0"/>
    <w:rsid w:val="007D7461"/>
    <w:rsid w:val="007D7974"/>
    <w:rsid w:val="007D7C4E"/>
    <w:rsid w:val="007E048A"/>
    <w:rsid w:val="007E14ED"/>
    <w:rsid w:val="007E237C"/>
    <w:rsid w:val="007E33C3"/>
    <w:rsid w:val="007E433F"/>
    <w:rsid w:val="007E4E50"/>
    <w:rsid w:val="007E69EC"/>
    <w:rsid w:val="007E7ED7"/>
    <w:rsid w:val="007F04A3"/>
    <w:rsid w:val="007F05AF"/>
    <w:rsid w:val="007F0C50"/>
    <w:rsid w:val="007F3558"/>
    <w:rsid w:val="007F3638"/>
    <w:rsid w:val="007F49BF"/>
    <w:rsid w:val="007F605A"/>
    <w:rsid w:val="007F6483"/>
    <w:rsid w:val="007F6A39"/>
    <w:rsid w:val="008007B3"/>
    <w:rsid w:val="008037A1"/>
    <w:rsid w:val="008101AD"/>
    <w:rsid w:val="00811274"/>
    <w:rsid w:val="00811422"/>
    <w:rsid w:val="00812227"/>
    <w:rsid w:val="00812C27"/>
    <w:rsid w:val="00812E2F"/>
    <w:rsid w:val="00815674"/>
    <w:rsid w:val="008176F5"/>
    <w:rsid w:val="00817CB5"/>
    <w:rsid w:val="0082006F"/>
    <w:rsid w:val="008230E4"/>
    <w:rsid w:val="008231C8"/>
    <w:rsid w:val="0082648F"/>
    <w:rsid w:val="00826FAF"/>
    <w:rsid w:val="008319BA"/>
    <w:rsid w:val="008368C8"/>
    <w:rsid w:val="00840061"/>
    <w:rsid w:val="00840C31"/>
    <w:rsid w:val="00841D7A"/>
    <w:rsid w:val="00841FF1"/>
    <w:rsid w:val="008426C5"/>
    <w:rsid w:val="008442A0"/>
    <w:rsid w:val="0084530C"/>
    <w:rsid w:val="00845D4F"/>
    <w:rsid w:val="0084717F"/>
    <w:rsid w:val="008506C2"/>
    <w:rsid w:val="00850B57"/>
    <w:rsid w:val="00851C2F"/>
    <w:rsid w:val="0086028C"/>
    <w:rsid w:val="0086114D"/>
    <w:rsid w:val="00861DDA"/>
    <w:rsid w:val="0086239C"/>
    <w:rsid w:val="00862843"/>
    <w:rsid w:val="00863BF9"/>
    <w:rsid w:val="00864463"/>
    <w:rsid w:val="00870DBE"/>
    <w:rsid w:val="008711C4"/>
    <w:rsid w:val="0087317B"/>
    <w:rsid w:val="00873CB8"/>
    <w:rsid w:val="00874BD5"/>
    <w:rsid w:val="008760FD"/>
    <w:rsid w:val="00876173"/>
    <w:rsid w:val="00877629"/>
    <w:rsid w:val="00880B93"/>
    <w:rsid w:val="00880FFF"/>
    <w:rsid w:val="008817B0"/>
    <w:rsid w:val="008838F4"/>
    <w:rsid w:val="008843A9"/>
    <w:rsid w:val="0088446D"/>
    <w:rsid w:val="0088572B"/>
    <w:rsid w:val="00885C11"/>
    <w:rsid w:val="008903C2"/>
    <w:rsid w:val="0089050E"/>
    <w:rsid w:val="00891958"/>
    <w:rsid w:val="00892A4F"/>
    <w:rsid w:val="00894D41"/>
    <w:rsid w:val="00897A7E"/>
    <w:rsid w:val="00897E0B"/>
    <w:rsid w:val="008A0AB2"/>
    <w:rsid w:val="008A2ECD"/>
    <w:rsid w:val="008A3A34"/>
    <w:rsid w:val="008A4ADA"/>
    <w:rsid w:val="008A5C50"/>
    <w:rsid w:val="008B00DC"/>
    <w:rsid w:val="008B0A15"/>
    <w:rsid w:val="008B0DFA"/>
    <w:rsid w:val="008B1050"/>
    <w:rsid w:val="008B35D8"/>
    <w:rsid w:val="008B43B6"/>
    <w:rsid w:val="008B5D58"/>
    <w:rsid w:val="008B75A2"/>
    <w:rsid w:val="008C0EC3"/>
    <w:rsid w:val="008C2DA8"/>
    <w:rsid w:val="008C52CC"/>
    <w:rsid w:val="008C5D11"/>
    <w:rsid w:val="008C60BF"/>
    <w:rsid w:val="008C66FF"/>
    <w:rsid w:val="008D32AE"/>
    <w:rsid w:val="008D4B9A"/>
    <w:rsid w:val="008D500D"/>
    <w:rsid w:val="008D7674"/>
    <w:rsid w:val="008E0673"/>
    <w:rsid w:val="008E0A1F"/>
    <w:rsid w:val="008E0AB2"/>
    <w:rsid w:val="008E115B"/>
    <w:rsid w:val="008E27C4"/>
    <w:rsid w:val="008E3403"/>
    <w:rsid w:val="008E3912"/>
    <w:rsid w:val="008E65C7"/>
    <w:rsid w:val="008E788C"/>
    <w:rsid w:val="008F15EC"/>
    <w:rsid w:val="008F5C06"/>
    <w:rsid w:val="008F734F"/>
    <w:rsid w:val="008F76F6"/>
    <w:rsid w:val="008F7780"/>
    <w:rsid w:val="00900878"/>
    <w:rsid w:val="00900ACF"/>
    <w:rsid w:val="0090297A"/>
    <w:rsid w:val="0090428D"/>
    <w:rsid w:val="00905DD6"/>
    <w:rsid w:val="009072A6"/>
    <w:rsid w:val="00912478"/>
    <w:rsid w:val="00913F6C"/>
    <w:rsid w:val="0091730D"/>
    <w:rsid w:val="00917C69"/>
    <w:rsid w:val="0092206E"/>
    <w:rsid w:val="009267FD"/>
    <w:rsid w:val="00926CE2"/>
    <w:rsid w:val="009276AE"/>
    <w:rsid w:val="00933659"/>
    <w:rsid w:val="009343B1"/>
    <w:rsid w:val="009344B7"/>
    <w:rsid w:val="00934A17"/>
    <w:rsid w:val="009365CE"/>
    <w:rsid w:val="00941C59"/>
    <w:rsid w:val="00943138"/>
    <w:rsid w:val="00943BDF"/>
    <w:rsid w:val="00951D4A"/>
    <w:rsid w:val="00953FC4"/>
    <w:rsid w:val="00954646"/>
    <w:rsid w:val="0095479A"/>
    <w:rsid w:val="00955D73"/>
    <w:rsid w:val="00956056"/>
    <w:rsid w:val="00956C31"/>
    <w:rsid w:val="00960B4A"/>
    <w:rsid w:val="00960BDD"/>
    <w:rsid w:val="00960EC4"/>
    <w:rsid w:val="009653F3"/>
    <w:rsid w:val="00967890"/>
    <w:rsid w:val="0097288B"/>
    <w:rsid w:val="00975024"/>
    <w:rsid w:val="00975EA2"/>
    <w:rsid w:val="00977725"/>
    <w:rsid w:val="009827B3"/>
    <w:rsid w:val="00982D38"/>
    <w:rsid w:val="00983643"/>
    <w:rsid w:val="00983FE4"/>
    <w:rsid w:val="009844E2"/>
    <w:rsid w:val="009859A2"/>
    <w:rsid w:val="00985CDC"/>
    <w:rsid w:val="00985D9C"/>
    <w:rsid w:val="00987008"/>
    <w:rsid w:val="00987EE0"/>
    <w:rsid w:val="00990D63"/>
    <w:rsid w:val="009918BA"/>
    <w:rsid w:val="00991A6C"/>
    <w:rsid w:val="009A3C47"/>
    <w:rsid w:val="009A4E6F"/>
    <w:rsid w:val="009A7331"/>
    <w:rsid w:val="009A7560"/>
    <w:rsid w:val="009A7C11"/>
    <w:rsid w:val="009B0FC5"/>
    <w:rsid w:val="009B1711"/>
    <w:rsid w:val="009B1D6C"/>
    <w:rsid w:val="009B5F65"/>
    <w:rsid w:val="009C095A"/>
    <w:rsid w:val="009C0F4A"/>
    <w:rsid w:val="009C2F0A"/>
    <w:rsid w:val="009C5633"/>
    <w:rsid w:val="009D014A"/>
    <w:rsid w:val="009D4165"/>
    <w:rsid w:val="009D4647"/>
    <w:rsid w:val="009D7711"/>
    <w:rsid w:val="009E118B"/>
    <w:rsid w:val="009E12B1"/>
    <w:rsid w:val="009E15C4"/>
    <w:rsid w:val="009E7953"/>
    <w:rsid w:val="009F0CF0"/>
    <w:rsid w:val="009F1C11"/>
    <w:rsid w:val="009F3475"/>
    <w:rsid w:val="009F486D"/>
    <w:rsid w:val="009F4B60"/>
    <w:rsid w:val="009F60BC"/>
    <w:rsid w:val="009F69BA"/>
    <w:rsid w:val="009F70A9"/>
    <w:rsid w:val="009F7F23"/>
    <w:rsid w:val="00A00BE2"/>
    <w:rsid w:val="00A01875"/>
    <w:rsid w:val="00A034E9"/>
    <w:rsid w:val="00A03A35"/>
    <w:rsid w:val="00A04298"/>
    <w:rsid w:val="00A04F06"/>
    <w:rsid w:val="00A06EF5"/>
    <w:rsid w:val="00A125FE"/>
    <w:rsid w:val="00A12612"/>
    <w:rsid w:val="00A127D0"/>
    <w:rsid w:val="00A14AB6"/>
    <w:rsid w:val="00A15CB0"/>
    <w:rsid w:val="00A164A0"/>
    <w:rsid w:val="00A172A9"/>
    <w:rsid w:val="00A20822"/>
    <w:rsid w:val="00A25625"/>
    <w:rsid w:val="00A2737C"/>
    <w:rsid w:val="00A30915"/>
    <w:rsid w:val="00A310BF"/>
    <w:rsid w:val="00A3472B"/>
    <w:rsid w:val="00A34BC4"/>
    <w:rsid w:val="00A34FD1"/>
    <w:rsid w:val="00A40A95"/>
    <w:rsid w:val="00A40ED4"/>
    <w:rsid w:val="00A41420"/>
    <w:rsid w:val="00A4384C"/>
    <w:rsid w:val="00A4681F"/>
    <w:rsid w:val="00A47B61"/>
    <w:rsid w:val="00A47D11"/>
    <w:rsid w:val="00A50C84"/>
    <w:rsid w:val="00A52B96"/>
    <w:rsid w:val="00A54459"/>
    <w:rsid w:val="00A56A49"/>
    <w:rsid w:val="00A57140"/>
    <w:rsid w:val="00A57456"/>
    <w:rsid w:val="00A62B86"/>
    <w:rsid w:val="00A62D53"/>
    <w:rsid w:val="00A631B6"/>
    <w:rsid w:val="00A6442B"/>
    <w:rsid w:val="00A66044"/>
    <w:rsid w:val="00A67133"/>
    <w:rsid w:val="00A73391"/>
    <w:rsid w:val="00A75F0F"/>
    <w:rsid w:val="00A81532"/>
    <w:rsid w:val="00A85E8E"/>
    <w:rsid w:val="00A90613"/>
    <w:rsid w:val="00A90B3D"/>
    <w:rsid w:val="00A90F6C"/>
    <w:rsid w:val="00A9108C"/>
    <w:rsid w:val="00A91768"/>
    <w:rsid w:val="00A93F9A"/>
    <w:rsid w:val="00A95FE2"/>
    <w:rsid w:val="00A964F0"/>
    <w:rsid w:val="00A9675A"/>
    <w:rsid w:val="00AA20FD"/>
    <w:rsid w:val="00AA2931"/>
    <w:rsid w:val="00AB25B1"/>
    <w:rsid w:val="00AB36A5"/>
    <w:rsid w:val="00AB7A91"/>
    <w:rsid w:val="00AC0307"/>
    <w:rsid w:val="00AC303A"/>
    <w:rsid w:val="00AC3755"/>
    <w:rsid w:val="00AC3F50"/>
    <w:rsid w:val="00AC461F"/>
    <w:rsid w:val="00AC4901"/>
    <w:rsid w:val="00AC4EEA"/>
    <w:rsid w:val="00AC5C41"/>
    <w:rsid w:val="00AC6E15"/>
    <w:rsid w:val="00AD39A9"/>
    <w:rsid w:val="00AD7720"/>
    <w:rsid w:val="00AE01B9"/>
    <w:rsid w:val="00AE25FA"/>
    <w:rsid w:val="00AE29C9"/>
    <w:rsid w:val="00AE2CD4"/>
    <w:rsid w:val="00AE3A70"/>
    <w:rsid w:val="00AE5BAD"/>
    <w:rsid w:val="00AE6562"/>
    <w:rsid w:val="00AE7EFA"/>
    <w:rsid w:val="00AF19E9"/>
    <w:rsid w:val="00AF586E"/>
    <w:rsid w:val="00AF5C1A"/>
    <w:rsid w:val="00AF6D11"/>
    <w:rsid w:val="00AF6F32"/>
    <w:rsid w:val="00B01C1F"/>
    <w:rsid w:val="00B01DAA"/>
    <w:rsid w:val="00B0410E"/>
    <w:rsid w:val="00B049E9"/>
    <w:rsid w:val="00B06DCB"/>
    <w:rsid w:val="00B10617"/>
    <w:rsid w:val="00B10864"/>
    <w:rsid w:val="00B10D75"/>
    <w:rsid w:val="00B12E24"/>
    <w:rsid w:val="00B15B77"/>
    <w:rsid w:val="00B177BB"/>
    <w:rsid w:val="00B21520"/>
    <w:rsid w:val="00B2155C"/>
    <w:rsid w:val="00B226B4"/>
    <w:rsid w:val="00B235AB"/>
    <w:rsid w:val="00B238AF"/>
    <w:rsid w:val="00B26BFC"/>
    <w:rsid w:val="00B26F43"/>
    <w:rsid w:val="00B2763C"/>
    <w:rsid w:val="00B3147A"/>
    <w:rsid w:val="00B31E6F"/>
    <w:rsid w:val="00B358E8"/>
    <w:rsid w:val="00B36F63"/>
    <w:rsid w:val="00B37679"/>
    <w:rsid w:val="00B40984"/>
    <w:rsid w:val="00B414D6"/>
    <w:rsid w:val="00B4155E"/>
    <w:rsid w:val="00B42DB4"/>
    <w:rsid w:val="00B44680"/>
    <w:rsid w:val="00B459CB"/>
    <w:rsid w:val="00B472F1"/>
    <w:rsid w:val="00B47CE8"/>
    <w:rsid w:val="00B50685"/>
    <w:rsid w:val="00B50C7C"/>
    <w:rsid w:val="00B511B8"/>
    <w:rsid w:val="00B5559C"/>
    <w:rsid w:val="00B60C99"/>
    <w:rsid w:val="00B614B6"/>
    <w:rsid w:val="00B61C05"/>
    <w:rsid w:val="00B61F95"/>
    <w:rsid w:val="00B6254B"/>
    <w:rsid w:val="00B635BF"/>
    <w:rsid w:val="00B64D0B"/>
    <w:rsid w:val="00B67140"/>
    <w:rsid w:val="00B6788E"/>
    <w:rsid w:val="00B67CE0"/>
    <w:rsid w:val="00B70D62"/>
    <w:rsid w:val="00B71A3A"/>
    <w:rsid w:val="00B747CB"/>
    <w:rsid w:val="00B75814"/>
    <w:rsid w:val="00B76933"/>
    <w:rsid w:val="00B76C6A"/>
    <w:rsid w:val="00B77C84"/>
    <w:rsid w:val="00B84A80"/>
    <w:rsid w:val="00B859FC"/>
    <w:rsid w:val="00B869BC"/>
    <w:rsid w:val="00BA0F84"/>
    <w:rsid w:val="00BA38F9"/>
    <w:rsid w:val="00BA3F76"/>
    <w:rsid w:val="00BA4654"/>
    <w:rsid w:val="00BA5918"/>
    <w:rsid w:val="00BB339E"/>
    <w:rsid w:val="00BB42B3"/>
    <w:rsid w:val="00BB5106"/>
    <w:rsid w:val="00BB7BCB"/>
    <w:rsid w:val="00BC02F6"/>
    <w:rsid w:val="00BC21D3"/>
    <w:rsid w:val="00BC5989"/>
    <w:rsid w:val="00BC7157"/>
    <w:rsid w:val="00BD06C9"/>
    <w:rsid w:val="00BD1CE3"/>
    <w:rsid w:val="00BD2906"/>
    <w:rsid w:val="00BD3FB8"/>
    <w:rsid w:val="00BD534B"/>
    <w:rsid w:val="00BD7A2F"/>
    <w:rsid w:val="00BE1490"/>
    <w:rsid w:val="00BE20D9"/>
    <w:rsid w:val="00BE26F2"/>
    <w:rsid w:val="00BE2F02"/>
    <w:rsid w:val="00BE3F73"/>
    <w:rsid w:val="00BE63D1"/>
    <w:rsid w:val="00BE6A11"/>
    <w:rsid w:val="00BE7B72"/>
    <w:rsid w:val="00BF09DE"/>
    <w:rsid w:val="00BF0DF4"/>
    <w:rsid w:val="00BF19EA"/>
    <w:rsid w:val="00BF2185"/>
    <w:rsid w:val="00BF22B8"/>
    <w:rsid w:val="00BF2FFE"/>
    <w:rsid w:val="00BF5CD0"/>
    <w:rsid w:val="00BF69E8"/>
    <w:rsid w:val="00BF7078"/>
    <w:rsid w:val="00C06D76"/>
    <w:rsid w:val="00C102D1"/>
    <w:rsid w:val="00C11351"/>
    <w:rsid w:val="00C1254A"/>
    <w:rsid w:val="00C14E57"/>
    <w:rsid w:val="00C20D3E"/>
    <w:rsid w:val="00C210C2"/>
    <w:rsid w:val="00C22C47"/>
    <w:rsid w:val="00C22F2B"/>
    <w:rsid w:val="00C261BE"/>
    <w:rsid w:val="00C2781A"/>
    <w:rsid w:val="00C3155C"/>
    <w:rsid w:val="00C3487E"/>
    <w:rsid w:val="00C34D61"/>
    <w:rsid w:val="00C40DF3"/>
    <w:rsid w:val="00C425CD"/>
    <w:rsid w:val="00C44854"/>
    <w:rsid w:val="00C542D6"/>
    <w:rsid w:val="00C572C7"/>
    <w:rsid w:val="00C601AB"/>
    <w:rsid w:val="00C60E71"/>
    <w:rsid w:val="00C616E8"/>
    <w:rsid w:val="00C61AE8"/>
    <w:rsid w:val="00C62E5E"/>
    <w:rsid w:val="00C63AD0"/>
    <w:rsid w:val="00C64C6B"/>
    <w:rsid w:val="00C655F2"/>
    <w:rsid w:val="00C65E19"/>
    <w:rsid w:val="00C66DE4"/>
    <w:rsid w:val="00C67D1A"/>
    <w:rsid w:val="00C70BE9"/>
    <w:rsid w:val="00C712D4"/>
    <w:rsid w:val="00C76372"/>
    <w:rsid w:val="00C80390"/>
    <w:rsid w:val="00C807B1"/>
    <w:rsid w:val="00C81F0E"/>
    <w:rsid w:val="00C87563"/>
    <w:rsid w:val="00C901F8"/>
    <w:rsid w:val="00C90627"/>
    <w:rsid w:val="00C90BB9"/>
    <w:rsid w:val="00C92D9F"/>
    <w:rsid w:val="00C9376E"/>
    <w:rsid w:val="00C96C69"/>
    <w:rsid w:val="00C97788"/>
    <w:rsid w:val="00CA2251"/>
    <w:rsid w:val="00CA35DA"/>
    <w:rsid w:val="00CA559F"/>
    <w:rsid w:val="00CA6A55"/>
    <w:rsid w:val="00CA7FA2"/>
    <w:rsid w:val="00CB00E1"/>
    <w:rsid w:val="00CB19B8"/>
    <w:rsid w:val="00CB2E5C"/>
    <w:rsid w:val="00CB38D2"/>
    <w:rsid w:val="00CB3B99"/>
    <w:rsid w:val="00CB5118"/>
    <w:rsid w:val="00CB70C5"/>
    <w:rsid w:val="00CB7FC1"/>
    <w:rsid w:val="00CC1924"/>
    <w:rsid w:val="00CC6E44"/>
    <w:rsid w:val="00CD1BEA"/>
    <w:rsid w:val="00CD292B"/>
    <w:rsid w:val="00CD78E1"/>
    <w:rsid w:val="00CF21C0"/>
    <w:rsid w:val="00CF2997"/>
    <w:rsid w:val="00CF2E40"/>
    <w:rsid w:val="00CF4B6C"/>
    <w:rsid w:val="00CF514D"/>
    <w:rsid w:val="00CF6C2E"/>
    <w:rsid w:val="00D03D78"/>
    <w:rsid w:val="00D06165"/>
    <w:rsid w:val="00D077D6"/>
    <w:rsid w:val="00D107B7"/>
    <w:rsid w:val="00D17966"/>
    <w:rsid w:val="00D21485"/>
    <w:rsid w:val="00D217CC"/>
    <w:rsid w:val="00D230FB"/>
    <w:rsid w:val="00D26DD9"/>
    <w:rsid w:val="00D30F9D"/>
    <w:rsid w:val="00D31E55"/>
    <w:rsid w:val="00D3217D"/>
    <w:rsid w:val="00D3267C"/>
    <w:rsid w:val="00D328CA"/>
    <w:rsid w:val="00D360E1"/>
    <w:rsid w:val="00D36108"/>
    <w:rsid w:val="00D361EB"/>
    <w:rsid w:val="00D36379"/>
    <w:rsid w:val="00D369EF"/>
    <w:rsid w:val="00D36BFF"/>
    <w:rsid w:val="00D36F3F"/>
    <w:rsid w:val="00D43E3C"/>
    <w:rsid w:val="00D44EA5"/>
    <w:rsid w:val="00D45126"/>
    <w:rsid w:val="00D477E5"/>
    <w:rsid w:val="00D47AC4"/>
    <w:rsid w:val="00D47F7E"/>
    <w:rsid w:val="00D512CB"/>
    <w:rsid w:val="00D519E8"/>
    <w:rsid w:val="00D530B4"/>
    <w:rsid w:val="00D5389C"/>
    <w:rsid w:val="00D55C41"/>
    <w:rsid w:val="00D613DF"/>
    <w:rsid w:val="00D62173"/>
    <w:rsid w:val="00D64CF1"/>
    <w:rsid w:val="00D65124"/>
    <w:rsid w:val="00D67D9B"/>
    <w:rsid w:val="00D73269"/>
    <w:rsid w:val="00D73380"/>
    <w:rsid w:val="00D73797"/>
    <w:rsid w:val="00D753A0"/>
    <w:rsid w:val="00D753CA"/>
    <w:rsid w:val="00D76583"/>
    <w:rsid w:val="00D76E1E"/>
    <w:rsid w:val="00D807E1"/>
    <w:rsid w:val="00D81558"/>
    <w:rsid w:val="00D81A2B"/>
    <w:rsid w:val="00D8308F"/>
    <w:rsid w:val="00D869FF"/>
    <w:rsid w:val="00D86DBB"/>
    <w:rsid w:val="00D871F6"/>
    <w:rsid w:val="00D92962"/>
    <w:rsid w:val="00D95E96"/>
    <w:rsid w:val="00D965CA"/>
    <w:rsid w:val="00D96C08"/>
    <w:rsid w:val="00DA0D20"/>
    <w:rsid w:val="00DA506F"/>
    <w:rsid w:val="00DA628A"/>
    <w:rsid w:val="00DB1469"/>
    <w:rsid w:val="00DB4236"/>
    <w:rsid w:val="00DB5752"/>
    <w:rsid w:val="00DB5913"/>
    <w:rsid w:val="00DB5FC2"/>
    <w:rsid w:val="00DB6CB4"/>
    <w:rsid w:val="00DC1579"/>
    <w:rsid w:val="00DC166E"/>
    <w:rsid w:val="00DC206D"/>
    <w:rsid w:val="00DC27E3"/>
    <w:rsid w:val="00DC53FC"/>
    <w:rsid w:val="00DD1275"/>
    <w:rsid w:val="00DD225C"/>
    <w:rsid w:val="00DD2378"/>
    <w:rsid w:val="00DD2541"/>
    <w:rsid w:val="00DD3AED"/>
    <w:rsid w:val="00DD5FBF"/>
    <w:rsid w:val="00DD69A8"/>
    <w:rsid w:val="00DE00D8"/>
    <w:rsid w:val="00DE0376"/>
    <w:rsid w:val="00DE0381"/>
    <w:rsid w:val="00DE14EB"/>
    <w:rsid w:val="00DE386F"/>
    <w:rsid w:val="00DE4656"/>
    <w:rsid w:val="00DE4DAA"/>
    <w:rsid w:val="00DE581A"/>
    <w:rsid w:val="00DE5AC4"/>
    <w:rsid w:val="00DE61AF"/>
    <w:rsid w:val="00DE6ED9"/>
    <w:rsid w:val="00DE6F6E"/>
    <w:rsid w:val="00DF0CD5"/>
    <w:rsid w:val="00DF330A"/>
    <w:rsid w:val="00DF5199"/>
    <w:rsid w:val="00DF6F09"/>
    <w:rsid w:val="00E00981"/>
    <w:rsid w:val="00E02E81"/>
    <w:rsid w:val="00E03999"/>
    <w:rsid w:val="00E0408D"/>
    <w:rsid w:val="00E07F81"/>
    <w:rsid w:val="00E113B4"/>
    <w:rsid w:val="00E11423"/>
    <w:rsid w:val="00E1377E"/>
    <w:rsid w:val="00E14FAB"/>
    <w:rsid w:val="00E157F8"/>
    <w:rsid w:val="00E21D6F"/>
    <w:rsid w:val="00E22F30"/>
    <w:rsid w:val="00E24DB9"/>
    <w:rsid w:val="00E26F81"/>
    <w:rsid w:val="00E30059"/>
    <w:rsid w:val="00E30191"/>
    <w:rsid w:val="00E3199E"/>
    <w:rsid w:val="00E358D7"/>
    <w:rsid w:val="00E3773C"/>
    <w:rsid w:val="00E37DE3"/>
    <w:rsid w:val="00E40044"/>
    <w:rsid w:val="00E40537"/>
    <w:rsid w:val="00E41B94"/>
    <w:rsid w:val="00E43CFD"/>
    <w:rsid w:val="00E44691"/>
    <w:rsid w:val="00E44F14"/>
    <w:rsid w:val="00E50374"/>
    <w:rsid w:val="00E5199D"/>
    <w:rsid w:val="00E544F3"/>
    <w:rsid w:val="00E54A9A"/>
    <w:rsid w:val="00E55924"/>
    <w:rsid w:val="00E56614"/>
    <w:rsid w:val="00E56C80"/>
    <w:rsid w:val="00E57894"/>
    <w:rsid w:val="00E627FF"/>
    <w:rsid w:val="00E70225"/>
    <w:rsid w:val="00E71754"/>
    <w:rsid w:val="00E7542A"/>
    <w:rsid w:val="00E758C9"/>
    <w:rsid w:val="00E7679C"/>
    <w:rsid w:val="00E7705C"/>
    <w:rsid w:val="00E803CE"/>
    <w:rsid w:val="00E8053C"/>
    <w:rsid w:val="00E82551"/>
    <w:rsid w:val="00E85816"/>
    <w:rsid w:val="00E904A2"/>
    <w:rsid w:val="00E91972"/>
    <w:rsid w:val="00E92A2A"/>
    <w:rsid w:val="00E9340D"/>
    <w:rsid w:val="00E9652C"/>
    <w:rsid w:val="00E97885"/>
    <w:rsid w:val="00EA25D8"/>
    <w:rsid w:val="00EA2E94"/>
    <w:rsid w:val="00EA4368"/>
    <w:rsid w:val="00EA43B3"/>
    <w:rsid w:val="00EA4429"/>
    <w:rsid w:val="00EA7308"/>
    <w:rsid w:val="00EA7E93"/>
    <w:rsid w:val="00EB05F6"/>
    <w:rsid w:val="00EB2552"/>
    <w:rsid w:val="00EC078D"/>
    <w:rsid w:val="00EC1EC3"/>
    <w:rsid w:val="00EC2915"/>
    <w:rsid w:val="00EC2DF1"/>
    <w:rsid w:val="00EC2F2C"/>
    <w:rsid w:val="00EC43EA"/>
    <w:rsid w:val="00ED0C3E"/>
    <w:rsid w:val="00ED0D5E"/>
    <w:rsid w:val="00ED138A"/>
    <w:rsid w:val="00ED2881"/>
    <w:rsid w:val="00ED35E3"/>
    <w:rsid w:val="00ED3883"/>
    <w:rsid w:val="00ED7A48"/>
    <w:rsid w:val="00EE0F16"/>
    <w:rsid w:val="00EE21DF"/>
    <w:rsid w:val="00EE2B9D"/>
    <w:rsid w:val="00EE37AB"/>
    <w:rsid w:val="00EE4512"/>
    <w:rsid w:val="00EE52D1"/>
    <w:rsid w:val="00EF005F"/>
    <w:rsid w:val="00EF0ECE"/>
    <w:rsid w:val="00EF42A2"/>
    <w:rsid w:val="00EF4E10"/>
    <w:rsid w:val="00EF7380"/>
    <w:rsid w:val="00F00E74"/>
    <w:rsid w:val="00F02CE3"/>
    <w:rsid w:val="00F03069"/>
    <w:rsid w:val="00F05C83"/>
    <w:rsid w:val="00F065B6"/>
    <w:rsid w:val="00F12573"/>
    <w:rsid w:val="00F12C35"/>
    <w:rsid w:val="00F12F29"/>
    <w:rsid w:val="00F13271"/>
    <w:rsid w:val="00F142A8"/>
    <w:rsid w:val="00F14A25"/>
    <w:rsid w:val="00F160AC"/>
    <w:rsid w:val="00F2052D"/>
    <w:rsid w:val="00F243E8"/>
    <w:rsid w:val="00F24FEE"/>
    <w:rsid w:val="00F2685A"/>
    <w:rsid w:val="00F30591"/>
    <w:rsid w:val="00F31645"/>
    <w:rsid w:val="00F323EC"/>
    <w:rsid w:val="00F349F2"/>
    <w:rsid w:val="00F34DD0"/>
    <w:rsid w:val="00F3656C"/>
    <w:rsid w:val="00F36C96"/>
    <w:rsid w:val="00F3758A"/>
    <w:rsid w:val="00F41467"/>
    <w:rsid w:val="00F4448C"/>
    <w:rsid w:val="00F46739"/>
    <w:rsid w:val="00F470A6"/>
    <w:rsid w:val="00F5021C"/>
    <w:rsid w:val="00F51AA5"/>
    <w:rsid w:val="00F5386C"/>
    <w:rsid w:val="00F54B54"/>
    <w:rsid w:val="00F5680F"/>
    <w:rsid w:val="00F609AF"/>
    <w:rsid w:val="00F65174"/>
    <w:rsid w:val="00F65A34"/>
    <w:rsid w:val="00F70825"/>
    <w:rsid w:val="00F71798"/>
    <w:rsid w:val="00F71E2C"/>
    <w:rsid w:val="00F72808"/>
    <w:rsid w:val="00F72EBA"/>
    <w:rsid w:val="00F7383C"/>
    <w:rsid w:val="00F73F1D"/>
    <w:rsid w:val="00F76343"/>
    <w:rsid w:val="00F90408"/>
    <w:rsid w:val="00F90499"/>
    <w:rsid w:val="00F91E1E"/>
    <w:rsid w:val="00F949C6"/>
    <w:rsid w:val="00F95F70"/>
    <w:rsid w:val="00FA0B6B"/>
    <w:rsid w:val="00FA1DEB"/>
    <w:rsid w:val="00FA3B75"/>
    <w:rsid w:val="00FA3BA9"/>
    <w:rsid w:val="00FA4476"/>
    <w:rsid w:val="00FA4FF7"/>
    <w:rsid w:val="00FA5C43"/>
    <w:rsid w:val="00FA7470"/>
    <w:rsid w:val="00FB1C2A"/>
    <w:rsid w:val="00FB344D"/>
    <w:rsid w:val="00FB361A"/>
    <w:rsid w:val="00FC2FF3"/>
    <w:rsid w:val="00FC32B4"/>
    <w:rsid w:val="00FC4494"/>
    <w:rsid w:val="00FC4862"/>
    <w:rsid w:val="00FC4D11"/>
    <w:rsid w:val="00FC64A8"/>
    <w:rsid w:val="00FC69DF"/>
    <w:rsid w:val="00FC7648"/>
    <w:rsid w:val="00FD14F6"/>
    <w:rsid w:val="00FD3437"/>
    <w:rsid w:val="00FD494B"/>
    <w:rsid w:val="00FD5978"/>
    <w:rsid w:val="00FD5F37"/>
    <w:rsid w:val="00FE206E"/>
    <w:rsid w:val="00FE2686"/>
    <w:rsid w:val="00FE44A4"/>
    <w:rsid w:val="00FE5BA3"/>
    <w:rsid w:val="00FE5D7B"/>
    <w:rsid w:val="00FE6980"/>
    <w:rsid w:val="00FE7D5F"/>
    <w:rsid w:val="00FF1F7A"/>
    <w:rsid w:val="00FF34A3"/>
    <w:rsid w:val="00FF510A"/>
    <w:rsid w:val="00FF56C1"/>
    <w:rsid w:val="00FF56D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02F15"/>
  <w15:docId w15:val="{EC92AAA4-5DF4-44A5-8E45-1C47E57C2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E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81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56D4"/>
  </w:style>
  <w:style w:type="paragraph" w:styleId="AltBilgi">
    <w:name w:val="footer"/>
    <w:basedOn w:val="Normal"/>
    <w:link w:val="Al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56D4"/>
  </w:style>
  <w:style w:type="paragraph" w:styleId="BalonMetni">
    <w:name w:val="Balloon Text"/>
    <w:basedOn w:val="Normal"/>
    <w:link w:val="BalonMetniChar"/>
    <w:uiPriority w:val="99"/>
    <w:semiHidden/>
    <w:unhideWhenUsed/>
    <w:rsid w:val="000B14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14F2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046C73"/>
    <w:rPr>
      <w:color w:val="808080"/>
    </w:rPr>
  </w:style>
  <w:style w:type="paragraph" w:styleId="AralkYok">
    <w:name w:val="No Spacing"/>
    <w:uiPriority w:val="1"/>
    <w:qFormat/>
    <w:rsid w:val="007A38A4"/>
    <w:pPr>
      <w:spacing w:after="0" w:line="240" w:lineRule="auto"/>
    </w:pPr>
  </w:style>
  <w:style w:type="character" w:customStyle="1" w:styleId="Stil1">
    <w:name w:val="Stil1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6169C4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7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2B3718B2E34FAA9988263529D95C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7BE97FD-8C77-4036-B203-AFCABAA0E654}"/>
      </w:docPartPr>
      <w:docPartBody>
        <w:p w:rsidR="006B5177" w:rsidRDefault="00BD2407" w:rsidP="00BD2407">
          <w:pPr>
            <w:pStyle w:val="672B3718B2E34FAA9988263529D95CD1"/>
          </w:pPr>
          <w:r w:rsidRPr="00E147EC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F66"/>
    <w:rsid w:val="0002228D"/>
    <w:rsid w:val="00035AD3"/>
    <w:rsid w:val="00092977"/>
    <w:rsid w:val="00095619"/>
    <w:rsid w:val="00173855"/>
    <w:rsid w:val="002857E7"/>
    <w:rsid w:val="002E68C3"/>
    <w:rsid w:val="00336489"/>
    <w:rsid w:val="0036058C"/>
    <w:rsid w:val="003733A7"/>
    <w:rsid w:val="003961B7"/>
    <w:rsid w:val="003D525B"/>
    <w:rsid w:val="003F02FE"/>
    <w:rsid w:val="0040159D"/>
    <w:rsid w:val="00424B74"/>
    <w:rsid w:val="004476C0"/>
    <w:rsid w:val="00490C28"/>
    <w:rsid w:val="004C4AAD"/>
    <w:rsid w:val="004E4EBF"/>
    <w:rsid w:val="00500CA7"/>
    <w:rsid w:val="00512421"/>
    <w:rsid w:val="0054454E"/>
    <w:rsid w:val="00556BA4"/>
    <w:rsid w:val="00571EEE"/>
    <w:rsid w:val="005C619D"/>
    <w:rsid w:val="0060612A"/>
    <w:rsid w:val="00651B82"/>
    <w:rsid w:val="00675954"/>
    <w:rsid w:val="00683CA4"/>
    <w:rsid w:val="00684E21"/>
    <w:rsid w:val="006A6548"/>
    <w:rsid w:val="006B5177"/>
    <w:rsid w:val="006D7344"/>
    <w:rsid w:val="00707919"/>
    <w:rsid w:val="00720FEB"/>
    <w:rsid w:val="007434C3"/>
    <w:rsid w:val="00751455"/>
    <w:rsid w:val="00756389"/>
    <w:rsid w:val="00821304"/>
    <w:rsid w:val="00821ADA"/>
    <w:rsid w:val="0084142A"/>
    <w:rsid w:val="008C5EFE"/>
    <w:rsid w:val="008D57FA"/>
    <w:rsid w:val="008E4C45"/>
    <w:rsid w:val="00905260"/>
    <w:rsid w:val="009A59D4"/>
    <w:rsid w:val="009D32A3"/>
    <w:rsid w:val="009F30DD"/>
    <w:rsid w:val="00A25A7B"/>
    <w:rsid w:val="00A30907"/>
    <w:rsid w:val="00A369E2"/>
    <w:rsid w:val="00A672FA"/>
    <w:rsid w:val="00A7791B"/>
    <w:rsid w:val="00A8699B"/>
    <w:rsid w:val="00A9285F"/>
    <w:rsid w:val="00AC0372"/>
    <w:rsid w:val="00AE6030"/>
    <w:rsid w:val="00B7270C"/>
    <w:rsid w:val="00B81A6F"/>
    <w:rsid w:val="00B939EA"/>
    <w:rsid w:val="00BB6876"/>
    <w:rsid w:val="00BD2407"/>
    <w:rsid w:val="00C46A63"/>
    <w:rsid w:val="00C6081E"/>
    <w:rsid w:val="00C979B1"/>
    <w:rsid w:val="00CF199C"/>
    <w:rsid w:val="00D0441E"/>
    <w:rsid w:val="00D046A7"/>
    <w:rsid w:val="00D079A6"/>
    <w:rsid w:val="00D5562F"/>
    <w:rsid w:val="00D67C35"/>
    <w:rsid w:val="00DD2F29"/>
    <w:rsid w:val="00DE2A08"/>
    <w:rsid w:val="00E706CB"/>
    <w:rsid w:val="00F14562"/>
    <w:rsid w:val="00F2735D"/>
    <w:rsid w:val="00F67057"/>
    <w:rsid w:val="00F8000F"/>
    <w:rsid w:val="00FA4C7B"/>
    <w:rsid w:val="00FD18EB"/>
    <w:rsid w:val="00FE7DD5"/>
    <w:rsid w:val="00FF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91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20FEB"/>
    <w:rPr>
      <w:color w:val="808080"/>
    </w:rPr>
  </w:style>
  <w:style w:type="paragraph" w:customStyle="1" w:styleId="672B3718B2E34FAA9988263529D95CD1">
    <w:name w:val="672B3718B2E34FAA9988263529D95CD1"/>
    <w:rsid w:val="00BD24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ALPER BARAN</dc:creator>
  <cp:lastModifiedBy>Harun ÖZBAY</cp:lastModifiedBy>
  <cp:revision>7</cp:revision>
  <dcterms:created xsi:type="dcterms:W3CDTF">2019-03-20T09:55:00Z</dcterms:created>
  <dcterms:modified xsi:type="dcterms:W3CDTF">2022-07-18T18:13:00Z</dcterms:modified>
</cp:coreProperties>
</file>